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7D845" w14:textId="002C4BF0" w:rsidR="00393C63" w:rsidRPr="00BD5B71" w:rsidRDefault="00BD5B71" w:rsidP="00BD5B71">
      <w:pPr>
        <w:pStyle w:val="GvdeMetni"/>
        <w:jc w:val="center"/>
        <w:rPr>
          <w:rFonts w:asciiTheme="minorHAnsi" w:hAnsiTheme="minorHAnsi" w:cstheme="minorHAnsi"/>
          <w:b/>
          <w:color w:val="002060"/>
          <w:sz w:val="28"/>
          <w:szCs w:val="28"/>
        </w:rPr>
      </w:pPr>
      <w:r w:rsidRPr="00BD5B71">
        <w:rPr>
          <w:rFonts w:asciiTheme="minorHAnsi" w:hAnsiTheme="minorHAnsi" w:cstheme="minorHAnsi"/>
          <w:b/>
          <w:color w:val="002060"/>
          <w:sz w:val="28"/>
          <w:szCs w:val="28"/>
        </w:rPr>
        <w:t>BAŞVURU DİLEKÇESİ;</w:t>
      </w:r>
    </w:p>
    <w:p w14:paraId="7A431587" w14:textId="77777777" w:rsidR="00393C63" w:rsidRPr="00BD5B71" w:rsidRDefault="00393C63" w:rsidP="00BD5B71">
      <w:pPr>
        <w:pStyle w:val="GvdeMetni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1799848" w14:textId="4B85B9FA" w:rsidR="00393C63" w:rsidRPr="00BD5B71" w:rsidRDefault="00393C63" w:rsidP="00BD5B71">
      <w:pPr>
        <w:pStyle w:val="GvdeMetni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43C81B0" w14:textId="3E401D95" w:rsidR="00393C63" w:rsidRPr="00BD5B71" w:rsidRDefault="00393C63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  <w:r w:rsidRPr="00BD5B71">
        <w:rPr>
          <w:rFonts w:asciiTheme="minorHAnsi" w:hAnsiTheme="minorHAnsi" w:cstheme="minorHAnsi"/>
          <w:i/>
          <w:iCs/>
          <w:color w:val="FF0000"/>
          <w:sz w:val="24"/>
          <w:szCs w:val="24"/>
        </w:rPr>
        <w:t>Bireysel başvurular için doldurulacak dilekçe örneği:</w:t>
      </w:r>
    </w:p>
    <w:p w14:paraId="3CBBC1FC" w14:textId="77777777" w:rsidR="00393C63" w:rsidRPr="00BD5B71" w:rsidRDefault="00393C63" w:rsidP="00BD5B71">
      <w:pPr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3F13003" w14:textId="6FA882FE" w:rsidR="00BD5B71" w:rsidRPr="00BD5B71" w:rsidRDefault="00393C63" w:rsidP="00BD5B71">
      <w:pPr>
        <w:pStyle w:val="GvdeMetni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D5B71">
        <w:rPr>
          <w:rFonts w:asciiTheme="minorHAnsi" w:hAnsiTheme="minorHAnsi" w:cstheme="minorHAnsi"/>
          <w:b/>
          <w:sz w:val="24"/>
          <w:szCs w:val="24"/>
        </w:rPr>
        <w:t>HİDROJEN TEKNOLOJİLERİ DERNEĞİ’NE</w:t>
      </w:r>
      <w:r w:rsidR="00BD5B71">
        <w:rPr>
          <w:rFonts w:asciiTheme="minorHAnsi" w:hAnsiTheme="minorHAnsi" w:cstheme="minorHAnsi"/>
          <w:b/>
          <w:sz w:val="24"/>
          <w:szCs w:val="24"/>
        </w:rPr>
        <w:t>;</w:t>
      </w:r>
    </w:p>
    <w:p w14:paraId="54BA8C16" w14:textId="0A0EA478" w:rsidR="00393C63" w:rsidRPr="00BD5B71" w:rsidRDefault="00BD5B71" w:rsidP="00BD5B71">
      <w:pPr>
        <w:ind w:left="-142" w:right="28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2024 Yılı</w:t>
      </w:r>
      <w:r w:rsidR="00393C63" w:rsidRPr="00BD5B71">
        <w:rPr>
          <w:rFonts w:asciiTheme="minorHAnsi" w:hAnsiTheme="minorHAnsi" w:cstheme="minorHAnsi"/>
          <w:sz w:val="24"/>
          <w:szCs w:val="24"/>
        </w:rPr>
        <w:t xml:space="preserve"> Hidrojen Teknolojileri Derneği Ödülleri için başvuru yapmak istiyorum. İlgili Ödül Esasları, Duyuru ve Aday Formu çerçevesinde eksiksiz olarak hazırlamış olduğum başvuru dosyam ilgili evraklar </w:t>
      </w:r>
      <w:proofErr w:type="gramStart"/>
      <w:r w:rsidRPr="00BD5B71">
        <w:rPr>
          <w:rFonts w:asciiTheme="minorHAnsi" w:hAnsiTheme="minorHAnsi" w:cstheme="minorHAnsi"/>
          <w:sz w:val="24"/>
          <w:szCs w:val="24"/>
        </w:rPr>
        <w:t>ile</w:t>
      </w:r>
      <w:r w:rsidR="00393C63" w:rsidRPr="00BD5B71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birlikte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393C63" w:rsidRPr="00BD5B71">
        <w:rPr>
          <w:rFonts w:asciiTheme="minorHAnsi" w:hAnsiTheme="minorHAnsi" w:cstheme="minorHAnsi"/>
          <w:sz w:val="24"/>
          <w:szCs w:val="24"/>
        </w:rPr>
        <w:t>ekte verilmiştir.</w:t>
      </w:r>
    </w:p>
    <w:p w14:paraId="139D13D1" w14:textId="77777777" w:rsidR="00393C63" w:rsidRPr="00BD5B71" w:rsidRDefault="00393C63" w:rsidP="00BD5B71">
      <w:pPr>
        <w:pStyle w:val="NormalWeb"/>
        <w:spacing w:beforeAutospacing="0" w:after="0"/>
        <w:ind w:left="-993" w:right="425" w:firstLine="851"/>
        <w:jc w:val="both"/>
        <w:rPr>
          <w:rFonts w:asciiTheme="minorHAnsi" w:hAnsiTheme="minorHAnsi" w:cstheme="minorHAnsi"/>
        </w:rPr>
      </w:pPr>
      <w:r w:rsidRPr="00BD5B71">
        <w:rPr>
          <w:rFonts w:asciiTheme="minorHAnsi" w:hAnsiTheme="minorHAnsi" w:cstheme="minorHAnsi"/>
        </w:rPr>
        <w:t xml:space="preserve">Bu başvuruda </w:t>
      </w:r>
      <w:proofErr w:type="spellStart"/>
      <w:r w:rsidRPr="00BD5B71">
        <w:rPr>
          <w:rFonts w:asciiTheme="minorHAnsi" w:hAnsiTheme="minorHAnsi" w:cstheme="minorHAnsi"/>
        </w:rPr>
        <w:t>bulunmakla;</w:t>
      </w:r>
      <w:proofErr w:type="spellEnd"/>
    </w:p>
    <w:p w14:paraId="4B8F0B29" w14:textId="77777777" w:rsidR="00BD5B71" w:rsidRDefault="00393C63" w:rsidP="008C7671">
      <w:pPr>
        <w:pStyle w:val="NormalWeb"/>
        <w:numPr>
          <w:ilvl w:val="0"/>
          <w:numId w:val="8"/>
        </w:numPr>
        <w:spacing w:beforeAutospacing="0" w:after="0"/>
        <w:ind w:left="-142" w:right="425"/>
        <w:jc w:val="both"/>
        <w:rPr>
          <w:rFonts w:asciiTheme="minorHAnsi" w:hAnsiTheme="minorHAnsi" w:cstheme="minorHAnsi"/>
        </w:rPr>
      </w:pPr>
      <w:proofErr w:type="spellStart"/>
      <w:r w:rsidRPr="00BD5B71">
        <w:rPr>
          <w:rFonts w:asciiTheme="minorHAnsi" w:hAnsiTheme="minorHAnsi" w:cstheme="minorHAnsi"/>
        </w:rPr>
        <w:t>Hidrojen</w:t>
      </w:r>
      <w:proofErr w:type="spellEnd"/>
      <w:r w:rsidRPr="00BD5B71">
        <w:rPr>
          <w:rFonts w:asciiTheme="minorHAnsi" w:hAnsiTheme="minorHAnsi" w:cstheme="minorHAnsi"/>
        </w:rPr>
        <w:t xml:space="preserve"> Teknolojileri Derneği Ödülleri Esaslarını ve Duyuru Metnini okuduğumu,</w:t>
      </w:r>
      <w:r w:rsidR="00BD5B71">
        <w:rPr>
          <w:rFonts w:asciiTheme="minorHAnsi" w:hAnsiTheme="minorHAnsi" w:cstheme="minorHAnsi"/>
        </w:rPr>
        <w:t xml:space="preserve"> </w:t>
      </w:r>
    </w:p>
    <w:p w14:paraId="6197E93D" w14:textId="72C3C70E" w:rsidR="00BD5B71" w:rsidRPr="00BD5B71" w:rsidRDefault="00393C63" w:rsidP="00853EF8">
      <w:pPr>
        <w:pStyle w:val="NormalWeb"/>
        <w:numPr>
          <w:ilvl w:val="0"/>
          <w:numId w:val="8"/>
        </w:numPr>
        <w:spacing w:beforeAutospacing="0" w:after="0"/>
        <w:ind w:left="-142" w:right="425"/>
        <w:jc w:val="both"/>
        <w:rPr>
          <w:rFonts w:asciiTheme="minorHAnsi" w:hAnsiTheme="minorHAnsi" w:cstheme="minorHAnsi"/>
        </w:rPr>
      </w:pPr>
      <w:r w:rsidRPr="00BD5B71">
        <w:rPr>
          <w:rFonts w:asciiTheme="minorHAnsi" w:hAnsiTheme="minorHAnsi" w:cstheme="minorHAnsi"/>
        </w:rPr>
        <w:t>İlgili Esaslarda ve Duyuru Metninde yer alan tüm kural ve usullere uygun olarak başvuruda bulunduğumu,</w:t>
      </w:r>
      <w:r w:rsidR="00BD5B71">
        <w:rPr>
          <w:rFonts w:asciiTheme="minorHAnsi" w:hAnsiTheme="minorHAnsi" w:cstheme="minorHAnsi"/>
        </w:rPr>
        <w:t xml:space="preserve"> </w:t>
      </w:r>
      <w:r w:rsidRPr="00BD5B71">
        <w:rPr>
          <w:rFonts w:asciiTheme="minorHAnsi" w:hAnsiTheme="minorHAnsi" w:cstheme="minorHAnsi"/>
        </w:rPr>
        <w:t xml:space="preserve">Başvuru dosyamdaki bütün faaliyetlerin Bilimsel Araştırma ve Yayın Etiği Kurallarına uygun </w:t>
      </w:r>
      <w:proofErr w:type="spellStart"/>
      <w:r w:rsidRPr="00BD5B71">
        <w:rPr>
          <w:rFonts w:asciiTheme="minorHAnsi" w:hAnsiTheme="minorHAnsi" w:cstheme="minorHAnsi"/>
        </w:rPr>
        <w:t>olduğunu,</w:t>
      </w:r>
      <w:proofErr w:type="spellEnd"/>
    </w:p>
    <w:p w14:paraId="46B5C48F" w14:textId="76DB9960" w:rsidR="00BD5B71" w:rsidRPr="00BD5B71" w:rsidRDefault="00393C63" w:rsidP="005E2BCD">
      <w:pPr>
        <w:pStyle w:val="NormalWeb"/>
        <w:numPr>
          <w:ilvl w:val="0"/>
          <w:numId w:val="8"/>
        </w:numPr>
        <w:spacing w:beforeAutospacing="0" w:after="0"/>
        <w:ind w:left="-142" w:right="425"/>
        <w:jc w:val="both"/>
        <w:rPr>
          <w:rFonts w:asciiTheme="minorHAnsi" w:hAnsiTheme="minorHAnsi" w:cstheme="minorHAnsi"/>
        </w:rPr>
      </w:pPr>
      <w:r w:rsidRPr="00BD5B71">
        <w:rPr>
          <w:rFonts w:asciiTheme="minorHAnsi" w:hAnsiTheme="minorHAnsi" w:cstheme="minorHAnsi"/>
        </w:rPr>
        <w:t>Ödül Duyurusuyla belirtilen bilgi ve belgeleri eksik vermem halinde aday dosyamın işleme alınmayacağını bildiğimi,</w:t>
      </w:r>
    </w:p>
    <w:p w14:paraId="3AC54AFD" w14:textId="253D9625" w:rsidR="00393C63" w:rsidRPr="00BD5B71" w:rsidRDefault="00393C63" w:rsidP="007354AA">
      <w:pPr>
        <w:pStyle w:val="NormalWeb"/>
        <w:numPr>
          <w:ilvl w:val="0"/>
          <w:numId w:val="8"/>
        </w:numPr>
        <w:spacing w:beforeAutospacing="0" w:after="0"/>
        <w:ind w:left="-142" w:right="425"/>
        <w:jc w:val="both"/>
        <w:rPr>
          <w:rFonts w:asciiTheme="minorHAnsi" w:hAnsiTheme="minorHAnsi" w:cstheme="minorHAnsi"/>
        </w:rPr>
      </w:pPr>
      <w:r w:rsidRPr="00BD5B71">
        <w:rPr>
          <w:rFonts w:asciiTheme="minorHAnsi" w:hAnsiTheme="minorHAnsi" w:cstheme="minorHAnsi"/>
        </w:rPr>
        <w:t>Ödül değerlendirme sürecinde yapılan tüm değerlendirme ve oluşturulan görüşler ile değerlendirmelerine başvurulan hakem/danışman isimleri ve bunlar tarafından verilen görüşlerin gizli olduğunu</w:t>
      </w:r>
      <w:r w:rsidR="00BD5B71" w:rsidRPr="00BD5B71">
        <w:rPr>
          <w:rFonts w:asciiTheme="minorHAnsi" w:hAnsiTheme="minorHAnsi" w:cstheme="minorHAnsi"/>
        </w:rPr>
        <w:t xml:space="preserve"> </w:t>
      </w:r>
      <w:r w:rsidRPr="00BD5B71">
        <w:rPr>
          <w:rFonts w:asciiTheme="minorHAnsi" w:hAnsiTheme="minorHAnsi" w:cstheme="minorHAnsi"/>
        </w:rPr>
        <w:t>kabul ve taahhüt ederim.</w:t>
      </w:r>
    </w:p>
    <w:p w14:paraId="3DDA9650" w14:textId="77777777" w:rsidR="00393C63" w:rsidRPr="00BD5B71" w:rsidRDefault="00393C63" w:rsidP="00BD5B71">
      <w:pPr>
        <w:ind w:left="-142" w:right="-142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5C56311" w14:textId="2E582F47" w:rsidR="00393C63" w:rsidRPr="00BD5B71" w:rsidRDefault="00393C63" w:rsidP="00BD5B71">
      <w:pPr>
        <w:ind w:left="3600" w:right="-142" w:firstLine="862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CEAD231" w14:textId="2D98FFE7" w:rsidR="00EF5429" w:rsidRPr="00BD5B71" w:rsidRDefault="00BD5B71" w:rsidP="00BD5B71">
      <w:pPr>
        <w:ind w:left="8364" w:right="-142" w:hanging="3828"/>
        <w:jc w:val="center"/>
        <w:rPr>
          <w:rFonts w:asciiTheme="minorHAnsi" w:hAnsiTheme="minorHAnsi" w:cstheme="minorHAnsi"/>
          <w:b/>
          <w:sz w:val="24"/>
          <w:szCs w:val="24"/>
        </w:rPr>
      </w:pPr>
      <w:proofErr w:type="spellStart"/>
      <w:r>
        <w:rPr>
          <w:rFonts w:asciiTheme="minorHAnsi" w:hAnsiTheme="minorHAnsi" w:cstheme="minorHAnsi"/>
          <w:b/>
          <w:sz w:val="24"/>
          <w:szCs w:val="24"/>
        </w:rPr>
        <w:t>Ü</w:t>
      </w:r>
      <w:r w:rsidRPr="00BD5B71">
        <w:rPr>
          <w:rFonts w:asciiTheme="minorHAnsi" w:hAnsiTheme="minorHAnsi" w:cstheme="minorHAnsi"/>
          <w:b/>
          <w:sz w:val="24"/>
          <w:szCs w:val="24"/>
        </w:rPr>
        <w:t>nvanı</w:t>
      </w:r>
      <w:proofErr w:type="spellEnd"/>
      <w:r w:rsidRPr="00BD5B71">
        <w:rPr>
          <w:rFonts w:asciiTheme="minorHAnsi" w:hAnsiTheme="minorHAnsi" w:cstheme="minorHAnsi"/>
          <w:b/>
          <w:sz w:val="24"/>
          <w:szCs w:val="24"/>
        </w:rPr>
        <w:t>-</w:t>
      </w:r>
      <w:r w:rsidR="00EF5429" w:rsidRPr="00BD5B71">
        <w:rPr>
          <w:rFonts w:asciiTheme="minorHAnsi" w:hAnsiTheme="minorHAnsi" w:cstheme="minorHAnsi"/>
          <w:b/>
          <w:sz w:val="24"/>
          <w:szCs w:val="24"/>
        </w:rPr>
        <w:t xml:space="preserve"> Adı-Soyadı</w:t>
      </w:r>
    </w:p>
    <w:p w14:paraId="5B18926F" w14:textId="156959C0" w:rsidR="00393C63" w:rsidRPr="00BD5B71" w:rsidRDefault="00393C63" w:rsidP="00BD5B71">
      <w:pPr>
        <w:ind w:left="8364" w:right="-142" w:hanging="3828"/>
        <w:jc w:val="center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b/>
          <w:bCs/>
          <w:sz w:val="24"/>
          <w:szCs w:val="24"/>
        </w:rPr>
        <w:t>.. /.. / 20</w:t>
      </w:r>
      <w:r w:rsidR="00BD5B71">
        <w:rPr>
          <w:rFonts w:asciiTheme="minorHAnsi" w:hAnsiTheme="minorHAnsi" w:cstheme="minorHAnsi"/>
          <w:b/>
          <w:bCs/>
          <w:sz w:val="24"/>
          <w:szCs w:val="24"/>
        </w:rPr>
        <w:t>.</w:t>
      </w:r>
      <w:r w:rsidRPr="00BD5B71">
        <w:rPr>
          <w:rFonts w:asciiTheme="minorHAnsi" w:hAnsiTheme="minorHAnsi" w:cstheme="minorHAnsi"/>
          <w:b/>
          <w:bCs/>
          <w:sz w:val="24"/>
          <w:szCs w:val="24"/>
        </w:rPr>
        <w:t>..</w:t>
      </w:r>
    </w:p>
    <w:p w14:paraId="58B69C7E" w14:textId="45F2F9E3" w:rsidR="00393C63" w:rsidRPr="00BD5B71" w:rsidRDefault="00393C63" w:rsidP="00BD5B71">
      <w:pPr>
        <w:ind w:left="8364" w:right="-142" w:hanging="3828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BD5B71">
        <w:rPr>
          <w:rFonts w:asciiTheme="minorHAnsi" w:hAnsiTheme="minorHAnsi" w:cstheme="minorHAnsi"/>
          <w:b/>
          <w:bCs/>
          <w:sz w:val="24"/>
          <w:szCs w:val="24"/>
        </w:rPr>
        <w:t>İmza</w:t>
      </w:r>
    </w:p>
    <w:p w14:paraId="709E6463" w14:textId="77777777" w:rsidR="00393C63" w:rsidRPr="00BD5B71" w:rsidRDefault="00393C63" w:rsidP="00BD5B71">
      <w:pPr>
        <w:ind w:left="5033" w:right="-142" w:hanging="713"/>
        <w:jc w:val="both"/>
        <w:rPr>
          <w:rFonts w:asciiTheme="minorHAnsi" w:hAnsiTheme="minorHAnsi" w:cstheme="minorHAnsi"/>
          <w:b/>
          <w:color w:val="002060"/>
          <w:sz w:val="24"/>
          <w:szCs w:val="24"/>
        </w:rPr>
      </w:pPr>
    </w:p>
    <w:p w14:paraId="077E2946" w14:textId="77777777" w:rsidR="00393C63" w:rsidRPr="00BD5B71" w:rsidRDefault="00393C63" w:rsidP="00BD5B71">
      <w:pPr>
        <w:ind w:left="5033" w:right="-142" w:hanging="713"/>
        <w:jc w:val="both"/>
        <w:rPr>
          <w:rFonts w:asciiTheme="minorHAnsi" w:hAnsiTheme="minorHAnsi" w:cstheme="minorHAnsi"/>
          <w:b/>
          <w:color w:val="002060"/>
          <w:sz w:val="24"/>
          <w:szCs w:val="24"/>
        </w:rPr>
      </w:pPr>
    </w:p>
    <w:p w14:paraId="064B23F9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70C2A790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6B72EE9E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3000F4BF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12DD61CA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78673D58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184DBB80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2DF07C3E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5D766A79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73FDC05D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1A942421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27ECBBC6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20E11DB7" w14:textId="77777777" w:rsidR="00BD5B71" w:rsidRDefault="00BD5B71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</w:p>
    <w:p w14:paraId="6BBFF78B" w14:textId="403AB98A" w:rsidR="00393C63" w:rsidRPr="00BD5B71" w:rsidRDefault="00393C63" w:rsidP="00BD5B71">
      <w:pPr>
        <w:spacing w:line="360" w:lineRule="auto"/>
        <w:jc w:val="both"/>
        <w:rPr>
          <w:rFonts w:asciiTheme="minorHAnsi" w:hAnsiTheme="minorHAnsi" w:cstheme="minorHAnsi"/>
          <w:i/>
          <w:iCs/>
          <w:color w:val="FF0000"/>
          <w:sz w:val="24"/>
          <w:szCs w:val="24"/>
        </w:rPr>
      </w:pPr>
      <w:r w:rsidRPr="00BD5B71">
        <w:rPr>
          <w:rFonts w:asciiTheme="minorHAnsi" w:hAnsiTheme="minorHAnsi" w:cstheme="minorHAnsi"/>
          <w:i/>
          <w:iCs/>
          <w:color w:val="FF0000"/>
          <w:sz w:val="24"/>
          <w:szCs w:val="24"/>
        </w:rPr>
        <w:t>Aday önerildiği takdirde doldurulacak dilekçe örneği:</w:t>
      </w:r>
    </w:p>
    <w:p w14:paraId="251AFA04" w14:textId="77777777" w:rsidR="00393C63" w:rsidRPr="00BD5B71" w:rsidRDefault="00393C63" w:rsidP="00BD5B71">
      <w:pPr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1C6A618" w14:textId="77777777" w:rsidR="00393C63" w:rsidRPr="00BD5B71" w:rsidRDefault="00393C63" w:rsidP="00BD5B71">
      <w:pPr>
        <w:pStyle w:val="GvdeMetni"/>
        <w:jc w:val="both"/>
        <w:rPr>
          <w:rFonts w:asciiTheme="minorHAnsi" w:hAnsiTheme="minorHAnsi" w:cstheme="minorHAnsi"/>
          <w:b/>
          <w:sz w:val="24"/>
          <w:szCs w:val="24"/>
        </w:rPr>
      </w:pPr>
      <w:r w:rsidRPr="00BD5B71">
        <w:rPr>
          <w:rFonts w:asciiTheme="minorHAnsi" w:hAnsiTheme="minorHAnsi" w:cstheme="minorHAnsi"/>
          <w:b/>
          <w:sz w:val="24"/>
          <w:szCs w:val="24"/>
        </w:rPr>
        <w:t>HİDROJEN TEKNOLOJİLERİ DERNEĞİ’NE</w:t>
      </w:r>
    </w:p>
    <w:p w14:paraId="16AD46FC" w14:textId="2310D21E" w:rsidR="00393C63" w:rsidRPr="00BD5B71" w:rsidRDefault="00393C63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5D91955" w14:textId="3FEC7033" w:rsidR="00393C63" w:rsidRPr="00BD5B71" w:rsidRDefault="00393C63" w:rsidP="00BD5B71">
      <w:pPr>
        <w:spacing w:before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 xml:space="preserve">Hidrojen Teknolojileri Derneği Ödülleri kapsamında aşağıda belirtilen bilim insanının / </w:t>
      </w:r>
      <w:r w:rsidR="00634C01" w:rsidRPr="00BD5B71">
        <w:rPr>
          <w:rFonts w:asciiTheme="minorHAnsi" w:hAnsiTheme="minorHAnsi" w:cstheme="minorHAnsi"/>
          <w:sz w:val="24"/>
          <w:szCs w:val="24"/>
        </w:rPr>
        <w:t>k</w:t>
      </w:r>
      <w:r w:rsidRPr="00BD5B71">
        <w:rPr>
          <w:rFonts w:asciiTheme="minorHAnsi" w:hAnsiTheme="minorHAnsi" w:cstheme="minorHAnsi"/>
          <w:sz w:val="24"/>
          <w:szCs w:val="24"/>
        </w:rPr>
        <w:t xml:space="preserve">uruluşun / </w:t>
      </w:r>
      <w:r w:rsidR="00634C01" w:rsidRPr="00BD5B71">
        <w:rPr>
          <w:rFonts w:asciiTheme="minorHAnsi" w:hAnsiTheme="minorHAnsi" w:cstheme="minorHAnsi"/>
          <w:sz w:val="24"/>
          <w:szCs w:val="24"/>
        </w:rPr>
        <w:t>f</w:t>
      </w:r>
      <w:r w:rsidRPr="00BD5B71">
        <w:rPr>
          <w:rFonts w:asciiTheme="minorHAnsi" w:hAnsiTheme="minorHAnsi" w:cstheme="minorHAnsi"/>
          <w:sz w:val="24"/>
          <w:szCs w:val="24"/>
        </w:rPr>
        <w:t xml:space="preserve">irmanın önerilmesi uygun bulunmuştur. </w:t>
      </w:r>
    </w:p>
    <w:p w14:paraId="74AD7F35" w14:textId="15F3C862" w:rsidR="00393C63" w:rsidRPr="00BD5B71" w:rsidRDefault="00393C63" w:rsidP="00BD5B71">
      <w:pPr>
        <w:spacing w:before="12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>Gereğini saygılarımla rica/arz ederim.</w:t>
      </w:r>
    </w:p>
    <w:p w14:paraId="3EF61056" w14:textId="63A2997B" w:rsidR="00393C63" w:rsidRPr="00BD5B71" w:rsidRDefault="00393C63" w:rsidP="00BD5B71">
      <w:pPr>
        <w:pStyle w:val="NormalWeb"/>
        <w:spacing w:beforeAutospacing="0" w:after="0"/>
        <w:ind w:left="-142" w:right="425"/>
        <w:jc w:val="both"/>
        <w:rPr>
          <w:rFonts w:asciiTheme="minorHAnsi" w:hAnsiTheme="minorHAnsi" w:cstheme="minorHAnsi"/>
        </w:rPr>
      </w:pPr>
    </w:p>
    <w:p w14:paraId="00DD854B" w14:textId="77777777" w:rsidR="00393C63" w:rsidRPr="00BD5B71" w:rsidRDefault="00393C63" w:rsidP="00BD5B71">
      <w:pPr>
        <w:ind w:left="3600" w:right="-142" w:firstLine="862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ab/>
      </w:r>
      <w:r w:rsidRPr="00BD5B71">
        <w:rPr>
          <w:rFonts w:asciiTheme="minorHAnsi" w:hAnsiTheme="minorHAnsi" w:cstheme="minorHAnsi"/>
          <w:sz w:val="24"/>
          <w:szCs w:val="24"/>
        </w:rPr>
        <w:tab/>
      </w:r>
      <w:r w:rsidRPr="00BD5B71">
        <w:rPr>
          <w:rFonts w:asciiTheme="minorHAnsi" w:hAnsiTheme="minorHAnsi" w:cstheme="minorHAnsi"/>
          <w:sz w:val="24"/>
          <w:szCs w:val="24"/>
        </w:rPr>
        <w:tab/>
      </w:r>
      <w:r w:rsidRPr="00BD5B71">
        <w:rPr>
          <w:rFonts w:asciiTheme="minorHAnsi" w:hAnsiTheme="minorHAnsi" w:cstheme="minorHAnsi"/>
          <w:sz w:val="24"/>
          <w:szCs w:val="24"/>
        </w:rPr>
        <w:tab/>
      </w:r>
      <w:r w:rsidRPr="00BD5B71">
        <w:rPr>
          <w:rFonts w:asciiTheme="minorHAnsi" w:hAnsiTheme="minorHAnsi" w:cstheme="minorHAnsi"/>
          <w:sz w:val="24"/>
          <w:szCs w:val="24"/>
        </w:rPr>
        <w:tab/>
      </w:r>
      <w:r w:rsidRPr="00BD5B71">
        <w:rPr>
          <w:rFonts w:asciiTheme="minorHAnsi" w:hAnsiTheme="minorHAnsi" w:cstheme="minorHAnsi"/>
          <w:sz w:val="24"/>
          <w:szCs w:val="24"/>
        </w:rPr>
        <w:tab/>
      </w:r>
    </w:p>
    <w:p w14:paraId="4D4F3DC0" w14:textId="1A36DF01" w:rsidR="00393C63" w:rsidRPr="00BD5B71" w:rsidRDefault="00EF5429" w:rsidP="00BD5B71">
      <w:pPr>
        <w:ind w:left="8364" w:right="-142" w:hanging="3828"/>
        <w:jc w:val="center"/>
        <w:rPr>
          <w:rFonts w:asciiTheme="minorHAnsi" w:hAnsiTheme="minorHAnsi" w:cstheme="minorHAnsi"/>
          <w:b/>
          <w:sz w:val="24"/>
          <w:szCs w:val="24"/>
        </w:rPr>
      </w:pPr>
      <w:proofErr w:type="gramStart"/>
      <w:r w:rsidRPr="00BD5B71">
        <w:rPr>
          <w:rFonts w:asciiTheme="minorHAnsi" w:hAnsiTheme="minorHAnsi" w:cstheme="minorHAnsi"/>
          <w:b/>
          <w:sz w:val="24"/>
          <w:szCs w:val="24"/>
        </w:rPr>
        <w:t>Unvanı -</w:t>
      </w:r>
      <w:proofErr w:type="gramEnd"/>
      <w:r w:rsidRPr="00BD5B71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93C63" w:rsidRPr="00BD5B71">
        <w:rPr>
          <w:rFonts w:asciiTheme="minorHAnsi" w:hAnsiTheme="minorHAnsi" w:cstheme="minorHAnsi"/>
          <w:b/>
          <w:sz w:val="24"/>
          <w:szCs w:val="24"/>
        </w:rPr>
        <w:t>Adı-Soyadı</w:t>
      </w:r>
    </w:p>
    <w:p w14:paraId="6E783DC1" w14:textId="67E676B9" w:rsidR="00393C63" w:rsidRPr="00BD5B71" w:rsidRDefault="00393C63" w:rsidP="00BD5B71">
      <w:pPr>
        <w:ind w:left="8364" w:right="-142" w:hanging="382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D5B71">
        <w:rPr>
          <w:rFonts w:asciiTheme="minorHAnsi" w:hAnsiTheme="minorHAnsi" w:cstheme="minorHAnsi"/>
          <w:b/>
          <w:sz w:val="24"/>
          <w:szCs w:val="24"/>
        </w:rPr>
        <w:t>.. /.. / 20</w:t>
      </w:r>
      <w:r w:rsidR="00BD5B71" w:rsidRPr="00BD5B71">
        <w:rPr>
          <w:rFonts w:asciiTheme="minorHAnsi" w:hAnsiTheme="minorHAnsi" w:cstheme="minorHAnsi"/>
          <w:b/>
          <w:sz w:val="24"/>
          <w:szCs w:val="24"/>
        </w:rPr>
        <w:t>.</w:t>
      </w:r>
      <w:r w:rsidRPr="00BD5B71">
        <w:rPr>
          <w:rFonts w:asciiTheme="minorHAnsi" w:hAnsiTheme="minorHAnsi" w:cstheme="minorHAnsi"/>
          <w:b/>
          <w:sz w:val="24"/>
          <w:szCs w:val="24"/>
        </w:rPr>
        <w:t>..</w:t>
      </w:r>
    </w:p>
    <w:p w14:paraId="15E5F852" w14:textId="6FE6DFFE" w:rsidR="00393C63" w:rsidRPr="00BD5B71" w:rsidRDefault="00393C63" w:rsidP="00BD5B71">
      <w:pPr>
        <w:ind w:left="8364" w:right="-142" w:hanging="382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D5B71">
        <w:rPr>
          <w:rFonts w:asciiTheme="minorHAnsi" w:hAnsiTheme="minorHAnsi" w:cstheme="minorHAnsi"/>
          <w:b/>
          <w:sz w:val="24"/>
          <w:szCs w:val="24"/>
        </w:rPr>
        <w:t>İmza</w:t>
      </w:r>
    </w:p>
    <w:p w14:paraId="575996E6" w14:textId="22FED2C5" w:rsidR="00393C63" w:rsidRDefault="00393C63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2B53DA05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16D5911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754BA8CF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EA8B5C4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BEEE745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87C0BC1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A9C0A4E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209CC2DB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53BD2A3F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0B9B6BE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E7FCE85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3D20FB01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7ACAE682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43AB5E3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31488D7D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88138A9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AC8EA81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8DBE3E0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3FF6CF6" w14:textId="77777777" w:rsid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33A51752" w14:textId="77777777" w:rsidR="00BD5B71" w:rsidRPr="00BD5B71" w:rsidRDefault="00BD5B71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24E8818C" w14:textId="0BFAB4AF" w:rsidR="00393C63" w:rsidRPr="00BD5B71" w:rsidRDefault="00393C63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4A843AA" wp14:editId="772026A6">
                <wp:simplePos x="0" y="0"/>
                <wp:positionH relativeFrom="column">
                  <wp:posOffset>61799</wp:posOffset>
                </wp:positionH>
                <wp:positionV relativeFrom="paragraph">
                  <wp:posOffset>123777</wp:posOffset>
                </wp:positionV>
                <wp:extent cx="5355590" cy="939800"/>
                <wp:effectExtent l="0" t="0" r="0" b="0"/>
                <wp:wrapSquare wrapText="bothSides"/>
                <wp:docPr id="9" name="Metin Kutusu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559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F76214" w14:textId="77777777" w:rsidR="00393C63" w:rsidRPr="00393C63" w:rsidRDefault="00393C63" w:rsidP="00393C63">
                            <w:pPr>
                              <w:pStyle w:val="GvdeMetni"/>
                              <w:jc w:val="center"/>
                              <w:rPr>
                                <w:b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393C63">
                              <w:rPr>
                                <w:b/>
                                <w:color w:val="002060"/>
                                <w:sz w:val="32"/>
                                <w:szCs w:val="32"/>
                              </w:rPr>
                              <w:t xml:space="preserve">HİDROJEN TEKNOLOJİLERİ DERNEĞİ </w:t>
                            </w:r>
                          </w:p>
                          <w:p w14:paraId="451558BA" w14:textId="63912EA9" w:rsidR="00393C63" w:rsidRPr="00393C63" w:rsidRDefault="00393C63" w:rsidP="00393C63">
                            <w:pPr>
                              <w:pStyle w:val="GvdeMetni"/>
                              <w:jc w:val="center"/>
                              <w:rPr>
                                <w:b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7700D5">
                              <w:rPr>
                                <w:b/>
                                <w:color w:val="002060"/>
                                <w:sz w:val="32"/>
                                <w:szCs w:val="32"/>
                              </w:rPr>
                              <w:t>Aday Öneri For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A843AA" id="_x0000_t202" coordsize="21600,21600" o:spt="202" path="m,l,21600r21600,l21600,xe">
                <v:stroke joinstyle="miter"/>
                <v:path gradientshapeok="t" o:connecttype="rect"/>
              </v:shapetype>
              <v:shape id="Metin Kutusu 33" o:spid="_x0000_s1026" type="#_x0000_t202" style="position:absolute;left:0;text-align:left;margin-left:4.85pt;margin-top:9.75pt;width:421.7pt;height:7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" stroked="f">
                <v:textbox>
                  <w:txbxContent>
                    <w:p w14:paraId="1CF76214" w14:textId="77777777" w:rsidR="00393C63" w:rsidRPr="00393C63" w:rsidRDefault="00393C63" w:rsidP="00393C63">
                      <w:pPr>
                        <w:pStyle w:val="GvdeMetni"/>
                        <w:jc w:val="center"/>
                        <w:rPr>
                          <w:b/>
                          <w:color w:val="002060"/>
                          <w:sz w:val="32"/>
                          <w:szCs w:val="32"/>
                        </w:rPr>
                      </w:pPr>
                      <w:r w:rsidRPr="00393C63">
                        <w:rPr>
                          <w:b/>
                          <w:color w:val="002060"/>
                          <w:sz w:val="32"/>
                          <w:szCs w:val="32"/>
                        </w:rPr>
                        <w:t xml:space="preserve">HİDROJEN TEKNOLOJİLERİ DERNEĞİ </w:t>
                      </w:r>
                    </w:p>
                    <w:p w14:paraId="451558BA" w14:textId="63912EA9" w:rsidR="00393C63" w:rsidRPr="00393C63" w:rsidRDefault="00393C63" w:rsidP="00393C63">
                      <w:pPr>
                        <w:pStyle w:val="GvdeMetni"/>
                        <w:jc w:val="center"/>
                        <w:rPr>
                          <w:b/>
                          <w:color w:val="002060"/>
                          <w:sz w:val="32"/>
                          <w:szCs w:val="32"/>
                        </w:rPr>
                      </w:pPr>
                      <w:r w:rsidRPr="007700D5">
                        <w:rPr>
                          <w:b/>
                          <w:color w:val="002060"/>
                          <w:sz w:val="32"/>
                          <w:szCs w:val="32"/>
                        </w:rPr>
                        <w:t>Aday Öneri Form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7D749B2" w14:textId="1728328E" w:rsidR="00393C63" w:rsidRPr="00BD5B71" w:rsidRDefault="00393C63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392FE44D" w14:textId="092282A5" w:rsidR="00393C63" w:rsidRPr="00BD5B71" w:rsidRDefault="00393C63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C1BA119" w14:textId="7B0039E2" w:rsidR="00393C63" w:rsidRPr="00BD5B71" w:rsidRDefault="00393C63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52B99267" w14:textId="34326AA3" w:rsidR="00393C63" w:rsidRPr="00BD5B71" w:rsidRDefault="00393C63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D31B44D" w14:textId="46DEB395" w:rsidR="00393C63" w:rsidRPr="00BD5B71" w:rsidRDefault="00393C63" w:rsidP="00BD5B71">
      <w:pPr>
        <w:spacing w:after="60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101EF9BB" w14:textId="5F7C72DD" w:rsidR="00DB25EC" w:rsidRPr="00BD5B71" w:rsidRDefault="00DB25EC" w:rsidP="00D34B66">
      <w:pPr>
        <w:spacing w:after="60"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BD5B71">
        <w:rPr>
          <w:rFonts w:asciiTheme="minorHAnsi" w:hAnsiTheme="minorHAnsi" w:cstheme="minorHAnsi"/>
          <w:b/>
          <w:sz w:val="24"/>
          <w:szCs w:val="24"/>
        </w:rPr>
        <w:t xml:space="preserve">Başvuru Tarihi: </w:t>
      </w:r>
      <w:proofErr w:type="gramStart"/>
      <w:r w:rsidRPr="00BD5B71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93C63" w:rsidRPr="00BD5B71">
        <w:rPr>
          <w:rFonts w:asciiTheme="minorHAnsi" w:hAnsiTheme="minorHAnsi" w:cstheme="minorHAnsi"/>
          <w:bCs/>
          <w:sz w:val="24"/>
          <w:szCs w:val="24"/>
        </w:rPr>
        <w:t>….</w:t>
      </w:r>
      <w:proofErr w:type="gramEnd"/>
      <w:r w:rsidR="00393C63" w:rsidRPr="00BD5B71">
        <w:rPr>
          <w:rFonts w:asciiTheme="minorHAnsi" w:hAnsiTheme="minorHAnsi" w:cstheme="minorHAnsi"/>
          <w:bCs/>
          <w:sz w:val="24"/>
          <w:szCs w:val="24"/>
        </w:rPr>
        <w:t>/…./…..</w:t>
      </w:r>
    </w:p>
    <w:p w14:paraId="0A05C16E" w14:textId="1AB1CC6D" w:rsidR="0036024E" w:rsidRPr="00BD5B71" w:rsidRDefault="00D34B66" w:rsidP="00D34B66">
      <w:pPr>
        <w:pStyle w:val="AltBilgi"/>
        <w:tabs>
          <w:tab w:val="clear" w:pos="4536"/>
          <w:tab w:val="clear" w:pos="9072"/>
        </w:tabs>
        <w:spacing w:after="60"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9DA4F83" wp14:editId="578034BD">
                <wp:simplePos x="0" y="0"/>
                <wp:positionH relativeFrom="column">
                  <wp:posOffset>5006933</wp:posOffset>
                </wp:positionH>
                <wp:positionV relativeFrom="paragraph">
                  <wp:posOffset>6637</wp:posOffset>
                </wp:positionV>
                <wp:extent cx="199103" cy="184355"/>
                <wp:effectExtent l="0" t="0" r="10795" b="25400"/>
                <wp:wrapNone/>
                <wp:docPr id="5" name="Dikdörtge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103" cy="1843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88273F" id="Dikdörtgen 35" o:spid="_x0000_s1026" style="position:absolute;margin-left:394.25pt;margin-top:.5pt;width:15.7pt;height:14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" fillcolor="white [3201]" strokecolor="black [3200]" strokeweight="1pt"/>
            </w:pict>
          </mc:Fallback>
        </mc:AlternateContent>
      </w: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6104443" wp14:editId="1AC5347C">
                <wp:simplePos x="0" y="0"/>
                <wp:positionH relativeFrom="column">
                  <wp:posOffset>1983515</wp:posOffset>
                </wp:positionH>
                <wp:positionV relativeFrom="paragraph">
                  <wp:posOffset>21385</wp:posOffset>
                </wp:positionV>
                <wp:extent cx="213851" cy="162232"/>
                <wp:effectExtent l="0" t="0" r="15240" b="28575"/>
                <wp:wrapNone/>
                <wp:docPr id="7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851" cy="16223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BE3BDF" id="Dikdörtgen 5" o:spid="_x0000_s1026" style="position:absolute;margin-left:156.2pt;margin-top:1.7pt;width:16.85pt;height:12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" fillcolor="white [3201]" strokecolor="black [3200]" strokeweight="1pt"/>
            </w:pict>
          </mc:Fallback>
        </mc:AlternateContent>
      </w: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D803654" wp14:editId="26401190">
                <wp:simplePos x="0" y="0"/>
                <wp:positionH relativeFrom="column">
                  <wp:posOffset>3480292</wp:posOffset>
                </wp:positionH>
                <wp:positionV relativeFrom="paragraph">
                  <wp:posOffset>4301</wp:posOffset>
                </wp:positionV>
                <wp:extent cx="199104" cy="169607"/>
                <wp:effectExtent l="0" t="0" r="10795" b="20955"/>
                <wp:wrapNone/>
                <wp:docPr id="6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104" cy="16960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EBF371" id="Dikdörtgen 4" o:spid="_x0000_s1026" style="position:absolute;margin-left:274.05pt;margin-top:.35pt;width:15.7pt;height:13.3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" fillcolor="white [3201]" strokecolor="black [3200]" strokeweight="1pt"/>
            </w:pict>
          </mc:Fallback>
        </mc:AlternateContent>
      </w:r>
      <w:r w:rsidR="0036024E" w:rsidRPr="00BD5B71">
        <w:rPr>
          <w:rFonts w:asciiTheme="minorHAnsi" w:hAnsiTheme="minorHAnsi" w:cstheme="minorHAnsi"/>
          <w:b/>
          <w:sz w:val="24"/>
          <w:szCs w:val="24"/>
        </w:rPr>
        <w:t xml:space="preserve">Başvuru Şekli: </w:t>
      </w:r>
      <w:r w:rsidR="0036024E" w:rsidRPr="00BD5B71">
        <w:rPr>
          <w:rFonts w:asciiTheme="minorHAnsi" w:hAnsiTheme="minorHAnsi" w:cstheme="minorHAnsi"/>
          <w:noProof/>
          <w:sz w:val="24"/>
          <w:szCs w:val="24"/>
        </w:rPr>
        <w:t>Bireysel Başvuru             Aday Gösterilme           Kurumsal Başvuru</w:t>
      </w:r>
    </w:p>
    <w:p w14:paraId="1BF17C9D" w14:textId="1D7C9E85" w:rsidR="00EF2805" w:rsidRPr="00BD5B71" w:rsidRDefault="00EF2805" w:rsidP="00D34B66">
      <w:pPr>
        <w:pStyle w:val="AltBilgi"/>
        <w:tabs>
          <w:tab w:val="clear" w:pos="4536"/>
          <w:tab w:val="clear" w:pos="9072"/>
        </w:tabs>
        <w:spacing w:after="60"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BD5B71">
        <w:rPr>
          <w:rFonts w:asciiTheme="minorHAnsi" w:hAnsiTheme="minorHAnsi" w:cstheme="minorHAnsi"/>
          <w:b/>
          <w:sz w:val="24"/>
          <w:szCs w:val="24"/>
        </w:rPr>
        <w:t>Daha önce Hidrojen Teknolojileri Derneği Ödülleri’ne Başvurdu mu?</w:t>
      </w:r>
    </w:p>
    <w:p w14:paraId="431A4062" w14:textId="49D1E558" w:rsidR="00EF2805" w:rsidRPr="00BD5B71" w:rsidRDefault="00D34B66" w:rsidP="00D34B66">
      <w:pPr>
        <w:pStyle w:val="AltBilgi"/>
        <w:tabs>
          <w:tab w:val="clear" w:pos="4536"/>
          <w:tab w:val="clear" w:pos="9072"/>
        </w:tabs>
        <w:spacing w:after="6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DFBCFA8" wp14:editId="67768B7B">
                <wp:simplePos x="0" y="0"/>
                <wp:positionH relativeFrom="column">
                  <wp:posOffset>1518899</wp:posOffset>
                </wp:positionH>
                <wp:positionV relativeFrom="paragraph">
                  <wp:posOffset>3277</wp:posOffset>
                </wp:positionV>
                <wp:extent cx="206477" cy="176980"/>
                <wp:effectExtent l="0" t="0" r="22225" b="13970"/>
                <wp:wrapNone/>
                <wp:docPr id="4" name="Dikdörtge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477" cy="176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86E0CB" id="Dikdörtgen 35" o:spid="_x0000_s1026" style="position:absolute;margin-left:119.6pt;margin-top:.25pt;width:16.25pt;height:13.9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" fillcolor="white [3201]" strokecolor="black [3200]" strokeweight="1pt"/>
            </w:pict>
          </mc:Fallback>
        </mc:AlternateContent>
      </w: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F8E7DB4" wp14:editId="7D471C78">
                <wp:simplePos x="0" y="0"/>
                <wp:positionH relativeFrom="column">
                  <wp:posOffset>840515</wp:posOffset>
                </wp:positionH>
                <wp:positionV relativeFrom="paragraph">
                  <wp:posOffset>26015</wp:posOffset>
                </wp:positionV>
                <wp:extent cx="184355" cy="169606"/>
                <wp:effectExtent l="0" t="0" r="25400" b="20955"/>
                <wp:wrapNone/>
                <wp:docPr id="1" name="Dikdörtge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355" cy="16960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04FD7E" id="Dikdörtgen 35" o:spid="_x0000_s1026" style="position:absolute;margin-left:66.2pt;margin-top:2.05pt;width:14.5pt;height:13.3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" fillcolor="white [3201]" strokecolor="black [3200]" strokeweight="1pt"/>
            </w:pict>
          </mc:Fallback>
        </mc:AlternateContent>
      </w:r>
      <w:r w:rsidR="00EF2805" w:rsidRPr="00BD5B71">
        <w:rPr>
          <w:rFonts w:asciiTheme="minorHAnsi" w:hAnsiTheme="minorHAnsi" w:cstheme="minorHAnsi"/>
          <w:sz w:val="24"/>
          <w:szCs w:val="24"/>
        </w:rPr>
        <w:t xml:space="preserve">Evet </w:t>
      </w:r>
      <w:proofErr w:type="gramStart"/>
      <w:r w:rsidR="00EF2805" w:rsidRPr="00BD5B71">
        <w:rPr>
          <w:rFonts w:asciiTheme="minorHAnsi" w:hAnsiTheme="minorHAnsi" w:cstheme="minorHAnsi"/>
          <w:sz w:val="24"/>
          <w:szCs w:val="24"/>
        </w:rPr>
        <w:t>(….</w:t>
      </w:r>
      <w:proofErr w:type="gramEnd"/>
      <w:r w:rsidR="00EF2805" w:rsidRPr="00BD5B71">
        <w:rPr>
          <w:rFonts w:asciiTheme="minorHAnsi" w:hAnsiTheme="minorHAnsi" w:cstheme="minorHAnsi"/>
          <w:sz w:val="24"/>
          <w:szCs w:val="24"/>
        </w:rPr>
        <w:t xml:space="preserve">Yılı)          </w:t>
      </w:r>
      <w:r w:rsidR="0036024E" w:rsidRPr="00BD5B71">
        <w:rPr>
          <w:rFonts w:asciiTheme="minorHAnsi" w:hAnsiTheme="minorHAnsi" w:cstheme="minorHAnsi"/>
          <w:sz w:val="24"/>
          <w:szCs w:val="24"/>
        </w:rPr>
        <w:t xml:space="preserve"> </w:t>
      </w:r>
      <w:r w:rsidR="00EF2805" w:rsidRPr="00BD5B71">
        <w:rPr>
          <w:rFonts w:asciiTheme="minorHAnsi" w:hAnsiTheme="minorHAnsi" w:cstheme="minorHAnsi"/>
          <w:sz w:val="24"/>
          <w:szCs w:val="24"/>
        </w:rPr>
        <w:t xml:space="preserve">Hayır    </w:t>
      </w:r>
    </w:p>
    <w:p w14:paraId="30032A1A" w14:textId="26FA737F" w:rsidR="008D11E6" w:rsidRPr="00BD5B71" w:rsidRDefault="008D11E6" w:rsidP="00D34B66">
      <w:pPr>
        <w:pStyle w:val="AltBilgi"/>
        <w:tabs>
          <w:tab w:val="clear" w:pos="4536"/>
          <w:tab w:val="clear" w:pos="9072"/>
        </w:tabs>
        <w:spacing w:after="60"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BD5B71">
        <w:rPr>
          <w:rFonts w:asciiTheme="minorHAnsi" w:hAnsiTheme="minorHAnsi" w:cstheme="minorHAnsi"/>
          <w:b/>
          <w:sz w:val="24"/>
          <w:szCs w:val="24"/>
        </w:rPr>
        <w:t xml:space="preserve">Başvurunun Değerlendirilmesi İstenen Ödül: </w:t>
      </w:r>
    </w:p>
    <w:p w14:paraId="4828202B" w14:textId="31C1344E" w:rsidR="008D11E6" w:rsidRPr="00BD5B71" w:rsidRDefault="00D34B66" w:rsidP="00D34B66">
      <w:pPr>
        <w:pStyle w:val="AltBilgi"/>
        <w:tabs>
          <w:tab w:val="clear" w:pos="4536"/>
          <w:tab w:val="clear" w:pos="9072"/>
        </w:tabs>
        <w:spacing w:after="6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92BF5A" wp14:editId="7CBF016E">
                <wp:simplePos x="0" y="0"/>
                <wp:positionH relativeFrom="column">
                  <wp:posOffset>5213411</wp:posOffset>
                </wp:positionH>
                <wp:positionV relativeFrom="paragraph">
                  <wp:posOffset>8521</wp:posOffset>
                </wp:positionV>
                <wp:extent cx="200660" cy="161925"/>
                <wp:effectExtent l="0" t="0" r="27940" b="28575"/>
                <wp:wrapNone/>
                <wp:docPr id="3" name="Dikdörtge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660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F70DB1" id="Dikdörtgen 35" o:spid="_x0000_s1026" style="position:absolute;margin-left:410.5pt;margin-top:.65pt;width:15.8pt;height:12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" fillcolor="white [3201]" strokecolor="black [3200]" strokeweight="1pt"/>
            </w:pict>
          </mc:Fallback>
        </mc:AlternateContent>
      </w: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95B10FD" wp14:editId="65368B3A">
                <wp:simplePos x="0" y="0"/>
                <wp:positionH relativeFrom="column">
                  <wp:posOffset>3694328</wp:posOffset>
                </wp:positionH>
                <wp:positionV relativeFrom="paragraph">
                  <wp:posOffset>8521</wp:posOffset>
                </wp:positionV>
                <wp:extent cx="184354" cy="162233"/>
                <wp:effectExtent l="0" t="0" r="25400" b="28575"/>
                <wp:wrapNone/>
                <wp:docPr id="35" name="Dikdörtge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354" cy="16223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A8F7FD" id="Dikdörtgen 35" o:spid="_x0000_s1026" style="position:absolute;margin-left:290.9pt;margin-top:.65pt;width:14.5pt;height:12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" fillcolor="white [3201]" strokecolor="black [3200]" strokeweight="1pt"/>
            </w:pict>
          </mc:Fallback>
        </mc:AlternateContent>
      </w: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3263334" wp14:editId="741B1BE8">
                <wp:simplePos x="0" y="0"/>
                <wp:positionH relativeFrom="column">
                  <wp:posOffset>1887650</wp:posOffset>
                </wp:positionH>
                <wp:positionV relativeFrom="paragraph">
                  <wp:posOffset>45392</wp:posOffset>
                </wp:positionV>
                <wp:extent cx="162232" cy="154858"/>
                <wp:effectExtent l="0" t="0" r="28575" b="17145"/>
                <wp:wrapNone/>
                <wp:docPr id="8" name="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232" cy="15485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831860" id="Dikdörtgen 8" o:spid="_x0000_s1026" style="position:absolute;margin-left:148.65pt;margin-top:3.55pt;width:12.75pt;height:12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" fillcolor="white [3201]" strokecolor="black [3200]" strokeweight="1pt"/>
            </w:pict>
          </mc:Fallback>
        </mc:AlternateContent>
      </w:r>
      <w:r w:rsidR="002A4D61" w:rsidRPr="00BD5B71">
        <w:rPr>
          <w:rFonts w:asciiTheme="minorHAnsi" w:hAnsiTheme="minorHAnsi" w:cstheme="minorHAnsi"/>
          <w:noProof/>
          <w:sz w:val="24"/>
          <w:szCs w:val="24"/>
        </w:rPr>
        <w:t>Nejat Veziroğlu Özel</w:t>
      </w:r>
      <w:r w:rsidR="008D11E6" w:rsidRPr="00BD5B71">
        <w:rPr>
          <w:rFonts w:asciiTheme="minorHAnsi" w:hAnsiTheme="minorHAnsi" w:cstheme="minorHAnsi"/>
          <w:sz w:val="24"/>
          <w:szCs w:val="24"/>
        </w:rPr>
        <w:t xml:space="preserve"> Ödülü           </w:t>
      </w:r>
      <w:r w:rsidR="00D07626" w:rsidRPr="00BD5B71">
        <w:rPr>
          <w:rFonts w:asciiTheme="minorHAnsi" w:hAnsiTheme="minorHAnsi" w:cstheme="minorHAnsi"/>
          <w:sz w:val="24"/>
          <w:szCs w:val="24"/>
        </w:rPr>
        <w:t xml:space="preserve">         HTD Hizmet</w:t>
      </w:r>
      <w:r w:rsidR="002A4D61" w:rsidRPr="00BD5B71">
        <w:rPr>
          <w:rFonts w:asciiTheme="minorHAnsi" w:hAnsiTheme="minorHAnsi" w:cstheme="minorHAnsi"/>
          <w:sz w:val="24"/>
          <w:szCs w:val="24"/>
        </w:rPr>
        <w:t xml:space="preserve"> Ödülü</w:t>
      </w:r>
      <w:r w:rsidR="00D07626" w:rsidRPr="00BD5B71">
        <w:rPr>
          <w:rFonts w:asciiTheme="minorHAnsi" w:hAnsiTheme="minorHAnsi" w:cstheme="minorHAnsi"/>
          <w:sz w:val="24"/>
          <w:szCs w:val="24"/>
        </w:rPr>
        <w:t xml:space="preserve">                   Teknoloji Ödülü</w:t>
      </w:r>
    </w:p>
    <w:p w14:paraId="77946651" w14:textId="31226DBE" w:rsidR="008D11E6" w:rsidRPr="00BD5B71" w:rsidRDefault="00D34B66" w:rsidP="00D34B66">
      <w:pPr>
        <w:pStyle w:val="AltBilgi"/>
        <w:tabs>
          <w:tab w:val="clear" w:pos="4536"/>
          <w:tab w:val="clear" w:pos="9072"/>
        </w:tabs>
        <w:spacing w:after="60"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0397436" wp14:editId="1EAD7ABE">
                <wp:simplePos x="0" y="0"/>
                <wp:positionH relativeFrom="column">
                  <wp:posOffset>4063037</wp:posOffset>
                </wp:positionH>
                <wp:positionV relativeFrom="paragraph">
                  <wp:posOffset>7149</wp:posOffset>
                </wp:positionV>
                <wp:extent cx="206375" cy="161925"/>
                <wp:effectExtent l="0" t="0" r="22225" b="28575"/>
                <wp:wrapNone/>
                <wp:docPr id="36" name="Dikdörtgen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" cy="161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165DCA" id="Dikdörtgen 36" o:spid="_x0000_s1026" style="position:absolute;margin-left:319.9pt;margin-top:.55pt;width:16.25pt;height:12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" fillcolor="white [3201]" strokecolor="black [3200]" strokeweight="1pt"/>
            </w:pict>
          </mc:Fallback>
        </mc:AlternateContent>
      </w:r>
      <w:r w:rsidRPr="00BD5B7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84C44E3" wp14:editId="007E64B7">
                <wp:simplePos x="0" y="0"/>
                <wp:positionH relativeFrom="column">
                  <wp:posOffset>1563186</wp:posOffset>
                </wp:positionH>
                <wp:positionV relativeFrom="paragraph">
                  <wp:posOffset>7149</wp:posOffset>
                </wp:positionV>
                <wp:extent cx="191729" cy="162232"/>
                <wp:effectExtent l="0" t="0" r="18415" b="28575"/>
                <wp:wrapNone/>
                <wp:docPr id="34" name="Dikdörtgen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29" cy="16223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F80AE1" id="Dikdörtgen 34" o:spid="_x0000_s1026" style="position:absolute;margin-left:123.1pt;margin-top:.55pt;width:15.1pt;height:12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" fillcolor="white [3201]" strokecolor="black [3200]" strokeweight="1pt"/>
            </w:pict>
          </mc:Fallback>
        </mc:AlternateContent>
      </w:r>
      <w:r w:rsidR="002A4D61" w:rsidRPr="00BD5B71">
        <w:rPr>
          <w:rFonts w:asciiTheme="minorHAnsi" w:hAnsiTheme="minorHAnsi" w:cstheme="minorHAnsi"/>
          <w:sz w:val="24"/>
          <w:szCs w:val="24"/>
        </w:rPr>
        <w:t>Genç Araştırmacı Ödülü</w:t>
      </w:r>
      <w:r w:rsidR="008D11E6" w:rsidRPr="00BD5B71">
        <w:rPr>
          <w:rFonts w:asciiTheme="minorHAnsi" w:hAnsiTheme="minorHAnsi" w:cstheme="minorHAnsi"/>
          <w:sz w:val="24"/>
          <w:szCs w:val="24"/>
        </w:rPr>
        <w:t xml:space="preserve">                 </w:t>
      </w:r>
      <w:r w:rsidR="00D07626" w:rsidRPr="00BD5B71">
        <w:rPr>
          <w:rFonts w:asciiTheme="minorHAnsi" w:hAnsiTheme="minorHAnsi" w:cstheme="minorHAnsi"/>
          <w:sz w:val="24"/>
          <w:szCs w:val="24"/>
        </w:rPr>
        <w:t xml:space="preserve">        </w:t>
      </w:r>
      <w:r w:rsidR="002A4D61" w:rsidRPr="00BD5B71">
        <w:rPr>
          <w:rFonts w:asciiTheme="minorHAnsi" w:hAnsiTheme="minorHAnsi" w:cstheme="minorHAnsi"/>
          <w:sz w:val="24"/>
          <w:szCs w:val="24"/>
        </w:rPr>
        <w:t>Öğrenci Araştırmacı Ödülü</w:t>
      </w:r>
    </w:p>
    <w:p w14:paraId="0F5F238C" w14:textId="77777777" w:rsidR="00DB25EC" w:rsidRPr="00BD5B71" w:rsidRDefault="00DB25EC" w:rsidP="00BD5B71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410"/>
      </w:tblGrid>
      <w:tr w:rsidR="00DB25EC" w:rsidRPr="00BD5B71" w14:paraId="6448882B" w14:textId="77777777" w:rsidTr="006A2FD1">
        <w:trPr>
          <w:cantSplit/>
          <w:trHeight w:val="308"/>
        </w:trPr>
        <w:tc>
          <w:tcPr>
            <w:tcW w:w="9090" w:type="dxa"/>
            <w:gridSpan w:val="2"/>
            <w:shd w:val="clear" w:color="auto" w:fill="E7E6E6" w:themeFill="background2"/>
            <w:vAlign w:val="center"/>
          </w:tcPr>
          <w:p w14:paraId="4FE37691" w14:textId="0889ABC6" w:rsidR="00DB25EC" w:rsidRPr="00BD5B71" w:rsidRDefault="00965B06" w:rsidP="00BD5B71">
            <w:pPr>
              <w:spacing w:before="6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Adayın Bilgileri</w:t>
            </w:r>
            <w:r w:rsidR="00E854FB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DB25EC" w:rsidRPr="00BD5B71" w14:paraId="113B74EB" w14:textId="77777777" w:rsidTr="006A2FD1">
        <w:trPr>
          <w:cantSplit/>
          <w:trHeight w:val="377"/>
        </w:trPr>
        <w:tc>
          <w:tcPr>
            <w:tcW w:w="9090" w:type="dxa"/>
            <w:gridSpan w:val="2"/>
            <w:vAlign w:val="center"/>
          </w:tcPr>
          <w:p w14:paraId="4D9CBE40" w14:textId="32D37F4F" w:rsidR="00DB25EC" w:rsidRPr="00BD5B71" w:rsidRDefault="00DB25EC" w:rsidP="00BD5B7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1) </w:t>
            </w:r>
            <w:proofErr w:type="spellStart"/>
            <w:proofErr w:type="gramStart"/>
            <w:r w:rsidR="00D34B66">
              <w:rPr>
                <w:rFonts w:asciiTheme="minorHAnsi" w:hAnsiTheme="minorHAnsi" w:cstheme="minorHAnsi"/>
                <w:b/>
                <w:sz w:val="24"/>
                <w:szCs w:val="24"/>
              </w:rPr>
              <w:t>Ü</w:t>
            </w:r>
            <w:r w:rsidR="00E854FB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nvanı</w:t>
            </w:r>
            <w:proofErr w:type="spellEnd"/>
            <w:r w:rsidR="00E854FB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-</w:t>
            </w:r>
            <w:proofErr w:type="gramEnd"/>
            <w:r w:rsidR="00E854FB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dı – Soyadı : </w:t>
            </w:r>
          </w:p>
        </w:tc>
      </w:tr>
      <w:tr w:rsidR="00DB25EC" w:rsidRPr="00BD5B71" w14:paraId="13A00A1B" w14:textId="77777777" w:rsidTr="006A2FD1">
        <w:trPr>
          <w:cantSplit/>
          <w:trHeight w:val="440"/>
        </w:trPr>
        <w:tc>
          <w:tcPr>
            <w:tcW w:w="9090" w:type="dxa"/>
            <w:gridSpan w:val="2"/>
            <w:vAlign w:val="center"/>
          </w:tcPr>
          <w:p w14:paraId="310122C7" w14:textId="17D64088" w:rsidR="00DB25EC" w:rsidRPr="00BD5B71" w:rsidRDefault="00DB25EC" w:rsidP="00BD5B7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2) Doğum Tarihi (Gün/Ay/Yıl</w:t>
            </w:r>
            <w:proofErr w:type="gram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) :</w:t>
            </w:r>
            <w:proofErr w:type="gramEnd"/>
            <w:r w:rsidR="00EA568F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                    Yaş: </w:t>
            </w:r>
          </w:p>
        </w:tc>
      </w:tr>
      <w:tr w:rsidR="00EA568F" w:rsidRPr="00BD5B71" w14:paraId="6C3AF1D5" w14:textId="77777777" w:rsidTr="006A2FD1">
        <w:trPr>
          <w:cantSplit/>
          <w:trHeight w:val="395"/>
        </w:trPr>
        <w:tc>
          <w:tcPr>
            <w:tcW w:w="4680" w:type="dxa"/>
            <w:vAlign w:val="center"/>
          </w:tcPr>
          <w:p w14:paraId="36E56480" w14:textId="20EA50A0" w:rsidR="00EA568F" w:rsidRPr="00BD5B71" w:rsidRDefault="00EA568F" w:rsidP="00BD5B71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3) Cep Tel. </w:t>
            </w:r>
            <w:proofErr w:type="gram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No :</w:t>
            </w:r>
            <w:proofErr w:type="gramEnd"/>
          </w:p>
        </w:tc>
        <w:tc>
          <w:tcPr>
            <w:tcW w:w="4410" w:type="dxa"/>
          </w:tcPr>
          <w:p w14:paraId="148FD068" w14:textId="0CACD594" w:rsidR="00EA568F" w:rsidRPr="00BD5B71" w:rsidRDefault="00EA568F" w:rsidP="00BD5B7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4) E-</w:t>
            </w:r>
            <w:proofErr w:type="gram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posta :</w:t>
            </w:r>
            <w:proofErr w:type="gramEnd"/>
          </w:p>
        </w:tc>
      </w:tr>
      <w:tr w:rsidR="00965B06" w:rsidRPr="00BD5B71" w14:paraId="50418C23" w14:textId="77777777" w:rsidTr="006A2FD1">
        <w:trPr>
          <w:cantSplit/>
          <w:trHeight w:val="395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vAlign w:val="center"/>
          </w:tcPr>
          <w:p w14:paraId="6EE487FB" w14:textId="73CCB500" w:rsidR="00965B06" w:rsidRPr="00BD5B71" w:rsidRDefault="00EA568F" w:rsidP="00BD5B71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  <w:r w:rsidR="00965B06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) 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Çalıştığı </w:t>
            </w:r>
            <w:proofErr w:type="gram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Kurum :</w:t>
            </w:r>
            <w:proofErr w:type="gramEnd"/>
          </w:p>
        </w:tc>
      </w:tr>
    </w:tbl>
    <w:p w14:paraId="612443FB" w14:textId="005DB0F6" w:rsidR="00DB25EC" w:rsidRPr="00BD5B71" w:rsidRDefault="00DB25EC" w:rsidP="00BD5B71">
      <w:pPr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8"/>
        <w:gridCol w:w="4402"/>
      </w:tblGrid>
      <w:tr w:rsidR="006A2FD1" w:rsidRPr="00BD5B71" w14:paraId="2767552D" w14:textId="77777777" w:rsidTr="006A2FD1">
        <w:trPr>
          <w:cantSplit/>
          <w:trHeight w:val="411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80448BE" w14:textId="7CB0F58C" w:rsidR="006A2FD1" w:rsidRPr="00BD5B71" w:rsidRDefault="006A2FD1" w:rsidP="00BD5B71">
            <w:pPr>
              <w:spacing w:before="60"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Başvuru Sahibi Adayın Kendisi Değil ise, Ödüle Aday Gösterenin</w:t>
            </w:r>
            <w:r w:rsidR="00D34EDA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Bilgileri:</w:t>
            </w:r>
          </w:p>
        </w:tc>
      </w:tr>
      <w:tr w:rsidR="006A2FD1" w:rsidRPr="00BD5B71" w14:paraId="7B521E63" w14:textId="77777777" w:rsidTr="006A2FD1">
        <w:trPr>
          <w:cantSplit/>
          <w:trHeight w:val="323"/>
        </w:trPr>
        <w:tc>
          <w:tcPr>
            <w:tcW w:w="9090" w:type="dxa"/>
            <w:gridSpan w:val="2"/>
            <w:tcBorders>
              <w:bottom w:val="single" w:sz="4" w:space="0" w:color="auto"/>
            </w:tcBorders>
            <w:vAlign w:val="center"/>
          </w:tcPr>
          <w:p w14:paraId="423B6302" w14:textId="3272D2E3" w:rsidR="006A2FD1" w:rsidRPr="00BD5B71" w:rsidRDefault="006A2FD1" w:rsidP="00BD5B71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1) </w:t>
            </w:r>
            <w:proofErr w:type="gramStart"/>
            <w:r w:rsidR="00F90B5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Unvanı -</w:t>
            </w:r>
            <w:proofErr w:type="gramEnd"/>
            <w:r w:rsidR="00F90B5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Adı – Soyadı :</w:t>
            </w:r>
          </w:p>
        </w:tc>
      </w:tr>
      <w:tr w:rsidR="006A2FD1" w:rsidRPr="00BD5B71" w14:paraId="22137407" w14:textId="3B665EF3" w:rsidTr="006A2FD1">
        <w:trPr>
          <w:cantSplit/>
          <w:trHeight w:val="449"/>
        </w:trPr>
        <w:tc>
          <w:tcPr>
            <w:tcW w:w="46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E6989" w14:textId="34C59F91" w:rsidR="006A2FD1" w:rsidRPr="00BD5B71" w:rsidRDefault="006A2FD1" w:rsidP="00BD5B71">
            <w:pPr>
              <w:pStyle w:val="AltBilgi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2) Cep Tel. </w:t>
            </w:r>
            <w:proofErr w:type="gram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No :</w:t>
            </w:r>
            <w:proofErr w:type="gramEnd"/>
          </w:p>
        </w:tc>
        <w:tc>
          <w:tcPr>
            <w:tcW w:w="4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55FED" w14:textId="120F9902" w:rsidR="006A2FD1" w:rsidRPr="00BD5B71" w:rsidRDefault="006A2FD1" w:rsidP="00BD5B71">
            <w:pPr>
              <w:pStyle w:val="AltBilgi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3) E-</w:t>
            </w:r>
            <w:proofErr w:type="gram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posta :</w:t>
            </w:r>
            <w:proofErr w:type="gramEnd"/>
          </w:p>
        </w:tc>
      </w:tr>
      <w:tr w:rsidR="006A2FD1" w:rsidRPr="00BD5B71" w14:paraId="27B7D47A" w14:textId="77777777" w:rsidTr="00E854FB">
        <w:trPr>
          <w:cantSplit/>
          <w:trHeight w:val="431"/>
        </w:trPr>
        <w:tc>
          <w:tcPr>
            <w:tcW w:w="90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7006A" w14:textId="0FFE6B93" w:rsidR="006A2FD1" w:rsidRPr="00BD5B71" w:rsidRDefault="006A2FD1" w:rsidP="00BD5B71">
            <w:pPr>
              <w:pStyle w:val="AltBilgi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4) Çalıştığı </w:t>
            </w:r>
            <w:proofErr w:type="gram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Kurum :</w:t>
            </w:r>
            <w:proofErr w:type="gramEnd"/>
          </w:p>
        </w:tc>
      </w:tr>
      <w:tr w:rsidR="00E854FB" w:rsidRPr="00BD5B71" w14:paraId="26479A13" w14:textId="77777777" w:rsidTr="006A2FD1">
        <w:trPr>
          <w:cantSplit/>
          <w:trHeight w:val="431"/>
        </w:trPr>
        <w:tc>
          <w:tcPr>
            <w:tcW w:w="9090" w:type="dxa"/>
            <w:gridSpan w:val="2"/>
            <w:tcBorders>
              <w:top w:val="single" w:sz="4" w:space="0" w:color="auto"/>
            </w:tcBorders>
            <w:vAlign w:val="center"/>
          </w:tcPr>
          <w:p w14:paraId="6E90061E" w14:textId="6117ABA5" w:rsidR="00E854FB" w:rsidRPr="00BD5B71" w:rsidRDefault="00E854FB" w:rsidP="00BD5B71">
            <w:pPr>
              <w:pStyle w:val="AltBilgi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5) Uzmanlık </w:t>
            </w:r>
            <w:proofErr w:type="gram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Alan(</w:t>
            </w:r>
            <w:proofErr w:type="spellStart"/>
            <w:proofErr w:type="gramEnd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lar</w:t>
            </w:r>
            <w:proofErr w:type="spellEnd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)ı:</w:t>
            </w:r>
          </w:p>
        </w:tc>
      </w:tr>
    </w:tbl>
    <w:p w14:paraId="6516B984" w14:textId="77777777" w:rsidR="006A2FD1" w:rsidRPr="00BD5B71" w:rsidRDefault="006A2FD1" w:rsidP="00BD5B71">
      <w:pPr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oKlavuzu"/>
        <w:tblpPr w:leftFromText="180" w:rightFromText="180" w:vertAnchor="text" w:horzAnchor="margin" w:tblpX="-10" w:tblpY="-79"/>
        <w:tblW w:w="9085" w:type="dxa"/>
        <w:tblLook w:val="04A0" w:firstRow="1" w:lastRow="0" w:firstColumn="1" w:lastColumn="0" w:noHBand="0" w:noVBand="1"/>
      </w:tblPr>
      <w:tblGrid>
        <w:gridCol w:w="2975"/>
        <w:gridCol w:w="1080"/>
        <w:gridCol w:w="1080"/>
        <w:gridCol w:w="1440"/>
        <w:gridCol w:w="1214"/>
        <w:gridCol w:w="1296"/>
      </w:tblGrid>
      <w:tr w:rsidR="006A2FD1" w:rsidRPr="00BD5B71" w14:paraId="66B0CBBF" w14:textId="77777777" w:rsidTr="00625416">
        <w:tc>
          <w:tcPr>
            <w:tcW w:w="9085" w:type="dxa"/>
            <w:gridSpan w:val="6"/>
            <w:shd w:val="clear" w:color="auto" w:fill="E7E6E6" w:themeFill="background2"/>
          </w:tcPr>
          <w:p w14:paraId="3BEF4EDA" w14:textId="1182D5A3" w:rsidR="006A2FD1" w:rsidRPr="00BD5B71" w:rsidRDefault="00E854FB" w:rsidP="00D34B66">
            <w:pPr>
              <w:spacing w:before="60"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 xml:space="preserve">Hidrojen Teknolojileri Alanında Yapılan </w:t>
            </w:r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Yayın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lar</w:t>
            </w:r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6A2FD1" w:rsidRPr="00BD5B71" w14:paraId="7F0C1FD4" w14:textId="77777777" w:rsidTr="00625416">
        <w:tc>
          <w:tcPr>
            <w:tcW w:w="2975" w:type="dxa"/>
          </w:tcPr>
          <w:p w14:paraId="57EEB34C" w14:textId="77777777" w:rsidR="006A2FD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27855453" w14:textId="7B615933" w:rsidR="00D34B66" w:rsidRPr="00D34B66" w:rsidRDefault="00D34B66" w:rsidP="00D34B66">
            <w:pPr>
              <w:tabs>
                <w:tab w:val="left" w:pos="917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1080" w:type="dxa"/>
          </w:tcPr>
          <w:p w14:paraId="4100CA3F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akale </w:t>
            </w:r>
          </w:p>
        </w:tc>
        <w:tc>
          <w:tcPr>
            <w:tcW w:w="1080" w:type="dxa"/>
          </w:tcPr>
          <w:p w14:paraId="565BA169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Kitap</w:t>
            </w:r>
          </w:p>
        </w:tc>
        <w:tc>
          <w:tcPr>
            <w:tcW w:w="1440" w:type="dxa"/>
          </w:tcPr>
          <w:p w14:paraId="144C20C6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Kitap Bölümü</w:t>
            </w:r>
          </w:p>
        </w:tc>
        <w:tc>
          <w:tcPr>
            <w:tcW w:w="1214" w:type="dxa"/>
          </w:tcPr>
          <w:p w14:paraId="4792076C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Bildiri</w:t>
            </w:r>
          </w:p>
        </w:tc>
        <w:tc>
          <w:tcPr>
            <w:tcW w:w="1296" w:type="dxa"/>
          </w:tcPr>
          <w:p w14:paraId="48339C9D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Diğer</w:t>
            </w:r>
          </w:p>
        </w:tc>
      </w:tr>
      <w:tr w:rsidR="006A2FD1" w:rsidRPr="00BD5B71" w14:paraId="4B6324A3" w14:textId="77777777" w:rsidTr="00625416">
        <w:tc>
          <w:tcPr>
            <w:tcW w:w="2975" w:type="dxa"/>
          </w:tcPr>
          <w:p w14:paraId="0F2DFE55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Uluslararası yayın sayısı:</w:t>
            </w:r>
          </w:p>
        </w:tc>
        <w:tc>
          <w:tcPr>
            <w:tcW w:w="1080" w:type="dxa"/>
          </w:tcPr>
          <w:p w14:paraId="7282AF29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1A869F26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14:paraId="399433F8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14" w:type="dxa"/>
          </w:tcPr>
          <w:p w14:paraId="059A8FA8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96" w:type="dxa"/>
          </w:tcPr>
          <w:p w14:paraId="1585DC5A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6A2FD1" w:rsidRPr="00BD5B71" w14:paraId="62AE6553" w14:textId="77777777" w:rsidTr="00625416">
        <w:tc>
          <w:tcPr>
            <w:tcW w:w="2975" w:type="dxa"/>
          </w:tcPr>
          <w:p w14:paraId="3581670B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Ulusal yayın sayısı:</w:t>
            </w:r>
          </w:p>
        </w:tc>
        <w:tc>
          <w:tcPr>
            <w:tcW w:w="1080" w:type="dxa"/>
          </w:tcPr>
          <w:p w14:paraId="405AE511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7A128F5E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14:paraId="35131351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14" w:type="dxa"/>
          </w:tcPr>
          <w:p w14:paraId="37D8E22B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296" w:type="dxa"/>
          </w:tcPr>
          <w:p w14:paraId="16695A00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6A2FD1" w:rsidRPr="00BD5B71" w14:paraId="4D2677E2" w14:textId="77777777" w:rsidTr="00625416">
        <w:tc>
          <w:tcPr>
            <w:tcW w:w="9085" w:type="dxa"/>
            <w:gridSpan w:val="6"/>
          </w:tcPr>
          <w:p w14:paraId="57720B40" w14:textId="3FFC107B" w:rsidR="006A2FD1" w:rsidRPr="00BD5B71" w:rsidRDefault="00E854FB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A</w:t>
            </w:r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tıf sayısı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(tüm yayınlar</w:t>
            </w:r>
            <w:r w:rsidR="00393C63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için</w:t>
            </w:r>
            <w:proofErr w:type="gram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)</w:t>
            </w:r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  </w:t>
            </w:r>
            <w:proofErr w:type="gramEnd"/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Web of </w:t>
            </w:r>
            <w:proofErr w:type="spellStart"/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Science</w:t>
            </w:r>
            <w:proofErr w:type="spellEnd"/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                      </w:t>
            </w:r>
            <w:proofErr w:type="spell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Scopus</w:t>
            </w:r>
            <w:proofErr w:type="spellEnd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</w:t>
            </w:r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</w:t>
            </w:r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Google </w:t>
            </w:r>
            <w:proofErr w:type="spellStart"/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Scholar</w:t>
            </w:r>
            <w:proofErr w:type="spellEnd"/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                        </w:t>
            </w:r>
          </w:p>
        </w:tc>
      </w:tr>
      <w:tr w:rsidR="006A2FD1" w:rsidRPr="00BD5B71" w14:paraId="2A878E90" w14:textId="77777777" w:rsidTr="00625416">
        <w:tc>
          <w:tcPr>
            <w:tcW w:w="9085" w:type="dxa"/>
            <w:gridSpan w:val="6"/>
          </w:tcPr>
          <w:p w14:paraId="57D1E694" w14:textId="463EA09A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proofErr w:type="gram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h</w:t>
            </w:r>
            <w:proofErr w:type="gramEnd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-indeksi:                       </w:t>
            </w:r>
            <w:r w:rsidR="00E854FB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</w:t>
            </w:r>
            <w:r w:rsidR="00393C63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Web of </w:t>
            </w:r>
            <w:proofErr w:type="spell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Science</w:t>
            </w:r>
            <w:proofErr w:type="spellEnd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                      </w:t>
            </w:r>
            <w:proofErr w:type="spellStart"/>
            <w:r w:rsidR="00E854FB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Scopus</w:t>
            </w:r>
            <w:proofErr w:type="spellEnd"/>
            <w:r w:rsidR="00E854FB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</w:t>
            </w:r>
            <w:r w:rsidR="00E854FB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Google </w:t>
            </w:r>
            <w:proofErr w:type="spellStart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Scholar</w:t>
            </w:r>
            <w:proofErr w:type="spellEnd"/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                        </w:t>
            </w:r>
          </w:p>
        </w:tc>
      </w:tr>
    </w:tbl>
    <w:tbl>
      <w:tblPr>
        <w:tblStyle w:val="TabloKlavuzu"/>
        <w:tblW w:w="9085" w:type="dxa"/>
        <w:tblLayout w:type="fixed"/>
        <w:tblLook w:val="04A0" w:firstRow="1" w:lastRow="0" w:firstColumn="1" w:lastColumn="0" w:noHBand="0" w:noVBand="1"/>
      </w:tblPr>
      <w:tblGrid>
        <w:gridCol w:w="4045"/>
        <w:gridCol w:w="900"/>
        <w:gridCol w:w="1350"/>
        <w:gridCol w:w="1980"/>
        <w:gridCol w:w="810"/>
      </w:tblGrid>
      <w:tr w:rsidR="006A2FD1" w:rsidRPr="00BD5B71" w14:paraId="3AFB4C6D" w14:textId="77777777" w:rsidTr="00625416">
        <w:tc>
          <w:tcPr>
            <w:tcW w:w="9085" w:type="dxa"/>
            <w:gridSpan w:val="5"/>
            <w:shd w:val="clear" w:color="auto" w:fill="E7E6E6" w:themeFill="background2"/>
          </w:tcPr>
          <w:p w14:paraId="72AB918A" w14:textId="0C916A09" w:rsidR="006A2FD1" w:rsidRPr="00BD5B71" w:rsidRDefault="00E854FB" w:rsidP="00D34B66">
            <w:pPr>
              <w:spacing w:before="60"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Hidrojen Teknolojileri Alanında Yapılan </w:t>
            </w:r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Proje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ler</w:t>
            </w:r>
            <w:r w:rsidR="006A2FD1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</w:tr>
      <w:tr w:rsidR="006A2FD1" w:rsidRPr="00BD5B71" w14:paraId="772174E7" w14:textId="77777777" w:rsidTr="00625416">
        <w:tc>
          <w:tcPr>
            <w:tcW w:w="4045" w:type="dxa"/>
          </w:tcPr>
          <w:p w14:paraId="55AFBDA6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14:paraId="520B7128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Avrupa Birliği</w:t>
            </w:r>
          </w:p>
        </w:tc>
        <w:tc>
          <w:tcPr>
            <w:tcW w:w="1350" w:type="dxa"/>
          </w:tcPr>
          <w:p w14:paraId="1C00DBEF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TÜBİTAK</w:t>
            </w:r>
          </w:p>
        </w:tc>
        <w:tc>
          <w:tcPr>
            <w:tcW w:w="1980" w:type="dxa"/>
          </w:tcPr>
          <w:p w14:paraId="68020F7A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Üniversite Özkaynakları (BAP)</w:t>
            </w:r>
          </w:p>
        </w:tc>
        <w:tc>
          <w:tcPr>
            <w:tcW w:w="810" w:type="dxa"/>
          </w:tcPr>
          <w:p w14:paraId="3218A93E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Diğer</w:t>
            </w:r>
          </w:p>
        </w:tc>
      </w:tr>
      <w:tr w:rsidR="006A2FD1" w:rsidRPr="00BD5B71" w14:paraId="4C88CF66" w14:textId="77777777" w:rsidTr="00625416">
        <w:trPr>
          <w:trHeight w:val="242"/>
        </w:trPr>
        <w:tc>
          <w:tcPr>
            <w:tcW w:w="4045" w:type="dxa"/>
          </w:tcPr>
          <w:p w14:paraId="598EC9C3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Yürütücü olduğu proje sayısı:</w:t>
            </w:r>
          </w:p>
        </w:tc>
        <w:tc>
          <w:tcPr>
            <w:tcW w:w="900" w:type="dxa"/>
          </w:tcPr>
          <w:p w14:paraId="55DF23D1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14:paraId="6C6DEAEE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4FDA9CC7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10BD62ED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6A2FD1" w:rsidRPr="00BD5B71" w14:paraId="6381EADC" w14:textId="77777777" w:rsidTr="00625416">
        <w:trPr>
          <w:trHeight w:val="251"/>
        </w:trPr>
        <w:tc>
          <w:tcPr>
            <w:tcW w:w="4045" w:type="dxa"/>
          </w:tcPr>
          <w:p w14:paraId="378969D3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Araştırmacı/Bursiyer olduğu proje sayısı:</w:t>
            </w:r>
          </w:p>
        </w:tc>
        <w:tc>
          <w:tcPr>
            <w:tcW w:w="900" w:type="dxa"/>
          </w:tcPr>
          <w:p w14:paraId="2DADA177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14:paraId="79181596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2C012703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434259F5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6A2FD1" w:rsidRPr="00BD5B71" w14:paraId="1C2EAE95" w14:textId="77777777" w:rsidTr="00625416">
        <w:trPr>
          <w:trHeight w:val="161"/>
        </w:trPr>
        <w:tc>
          <w:tcPr>
            <w:tcW w:w="4045" w:type="dxa"/>
          </w:tcPr>
          <w:p w14:paraId="0A1BF87B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Danışman olduğu proje sayısı:</w:t>
            </w:r>
          </w:p>
        </w:tc>
        <w:tc>
          <w:tcPr>
            <w:tcW w:w="900" w:type="dxa"/>
          </w:tcPr>
          <w:p w14:paraId="6E183224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14:paraId="31487668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14:paraId="43F339D7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810" w:type="dxa"/>
          </w:tcPr>
          <w:p w14:paraId="64FEC093" w14:textId="77777777" w:rsidR="006A2FD1" w:rsidRPr="00BD5B71" w:rsidRDefault="006A2FD1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1194331F" w14:textId="77777777" w:rsidR="00DB25EC" w:rsidRPr="00BD5B71" w:rsidRDefault="00DB25EC" w:rsidP="00BD5B71">
      <w:pPr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oKlavuzu"/>
        <w:tblW w:w="9085" w:type="dxa"/>
        <w:tblLook w:val="04A0" w:firstRow="1" w:lastRow="0" w:firstColumn="1" w:lastColumn="0" w:noHBand="0" w:noVBand="1"/>
      </w:tblPr>
      <w:tblGrid>
        <w:gridCol w:w="9085"/>
      </w:tblGrid>
      <w:tr w:rsidR="00F90DF4" w:rsidRPr="00BD5B71" w14:paraId="04DEAD2B" w14:textId="77777777" w:rsidTr="00C97808">
        <w:tc>
          <w:tcPr>
            <w:tcW w:w="9085" w:type="dxa"/>
            <w:shd w:val="clear" w:color="auto" w:fill="E7E6E6" w:themeFill="background2"/>
          </w:tcPr>
          <w:p w14:paraId="74B2A7DD" w14:textId="68DC1075" w:rsidR="00D538F9" w:rsidRPr="00BD5B71" w:rsidRDefault="00F90DF4" w:rsidP="00D34B66">
            <w:pPr>
              <w:spacing w:before="60"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Adayın</w:t>
            </w:r>
            <w:r w:rsidR="00194E37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/Kurumun</w:t>
            </w:r>
            <w:r w:rsidR="00D538F9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/Firmanın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D538F9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Ödüle Aday Gösterme veya Gösterilme Gerekçesi ve Alana Yaptığı En Önemli 3 Katkı 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(Maksimum </w:t>
            </w:r>
            <w:r w:rsidR="00D538F9"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>750</w:t>
            </w:r>
            <w:r w:rsidRPr="00BD5B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kelime):</w:t>
            </w:r>
          </w:p>
        </w:tc>
      </w:tr>
      <w:tr w:rsidR="00F90DF4" w:rsidRPr="00BD5B71" w14:paraId="1D366779" w14:textId="77777777" w:rsidTr="004864A3">
        <w:trPr>
          <w:trHeight w:val="1193"/>
        </w:trPr>
        <w:tc>
          <w:tcPr>
            <w:tcW w:w="9085" w:type="dxa"/>
          </w:tcPr>
          <w:p w14:paraId="0C5C4D8A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75EEE0E5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12DBFD10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2A22B32B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0A165F2E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28C98561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0D169554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53BD6F62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759C92CC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4F88186D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1F0D90CD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40481107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5BA505D1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0C8C205F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2076D5F5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7603B7DA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30B678D7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26043C58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08FBD869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4ECECB76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01327F55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325867A1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1A139DE0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70E63FFB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1FCCC219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4281960F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7CE60B1C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17B544C2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5A0B2CD6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6D3E9DCA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04911744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365BEB4A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5C008D99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21CB9744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5ADB7F00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7B94D0DC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62720B94" w14:textId="77777777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798FD049" w14:textId="59718EDD" w:rsidR="00F90DF4" w:rsidRPr="00BD5B71" w:rsidRDefault="00F90DF4" w:rsidP="00BD5B71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5E522EED" w14:textId="42F1DE4A" w:rsidR="00F90DF4" w:rsidRPr="00BD5B71" w:rsidRDefault="00F90DF4" w:rsidP="00BD5B71">
      <w:pPr>
        <w:spacing w:after="160" w:line="259" w:lineRule="auto"/>
        <w:jc w:val="both"/>
        <w:rPr>
          <w:rFonts w:asciiTheme="minorHAnsi" w:hAnsiTheme="minorHAnsi" w:cstheme="minorHAnsi"/>
          <w:b/>
          <w:bCs/>
          <w:color w:val="3A3A3A"/>
          <w:sz w:val="24"/>
          <w:szCs w:val="24"/>
        </w:rPr>
      </w:pPr>
      <w:r w:rsidRPr="00BD5B71">
        <w:rPr>
          <w:rFonts w:asciiTheme="minorHAnsi" w:hAnsiTheme="minorHAnsi" w:cstheme="minorHAnsi"/>
          <w:b/>
          <w:bCs/>
          <w:color w:val="3A3A3A"/>
          <w:sz w:val="24"/>
          <w:szCs w:val="24"/>
        </w:rPr>
        <w:lastRenderedPageBreak/>
        <w:br w:type="page"/>
      </w:r>
      <w:r w:rsidR="00F26EF6" w:rsidRPr="00BD5B71">
        <w:rPr>
          <w:rFonts w:asciiTheme="minorHAnsi" w:hAnsiTheme="minorHAnsi" w:cstheme="minorHAnsi"/>
          <w:b/>
          <w:bCs/>
          <w:color w:val="3A3A3A"/>
          <w:sz w:val="24"/>
          <w:szCs w:val="24"/>
        </w:rPr>
        <w:lastRenderedPageBreak/>
        <w:t>Not: </w:t>
      </w:r>
    </w:p>
    <w:p w14:paraId="1C5AC316" w14:textId="530567BD" w:rsidR="00CA68D1" w:rsidRPr="00BD5B71" w:rsidRDefault="00CA68D1" w:rsidP="00BD5B71">
      <w:pPr>
        <w:pStyle w:val="ListeParagraf"/>
        <w:numPr>
          <w:ilvl w:val="0"/>
          <w:numId w:val="6"/>
        </w:num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b/>
          <w:bCs/>
          <w:sz w:val="24"/>
          <w:szCs w:val="24"/>
        </w:rPr>
        <w:t>Son Başvuru Tarihi:</w:t>
      </w:r>
      <w:r w:rsidRPr="00BD5B71">
        <w:rPr>
          <w:rFonts w:asciiTheme="minorHAnsi" w:hAnsiTheme="minorHAnsi" w:cstheme="minorHAnsi"/>
          <w:sz w:val="24"/>
          <w:szCs w:val="24"/>
        </w:rPr>
        <w:t xml:space="preserve"> </w:t>
      </w:r>
      <w:r w:rsidR="00D34B66">
        <w:rPr>
          <w:rFonts w:asciiTheme="minorHAnsi" w:hAnsiTheme="minorHAnsi" w:cstheme="minorHAnsi"/>
          <w:sz w:val="24"/>
          <w:szCs w:val="24"/>
        </w:rPr>
        <w:t xml:space="preserve">web sayfasında </w:t>
      </w:r>
      <w:r w:rsidR="00E760F3">
        <w:rPr>
          <w:rFonts w:asciiTheme="minorHAnsi" w:hAnsiTheme="minorHAnsi" w:cstheme="minorHAnsi"/>
          <w:sz w:val="24"/>
          <w:szCs w:val="24"/>
        </w:rPr>
        <w:t>güncel yayınlanmaktadır.</w:t>
      </w:r>
      <w:r w:rsidR="00D34B66">
        <w:rPr>
          <w:rFonts w:asciiTheme="minorHAnsi" w:hAnsiTheme="minorHAnsi" w:cstheme="minorHAnsi"/>
          <w:sz w:val="24"/>
          <w:szCs w:val="24"/>
        </w:rPr>
        <w:t xml:space="preserve"> </w:t>
      </w:r>
      <w:r w:rsidRPr="00BD5B71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10A5588" w14:textId="47EFEC8F" w:rsidR="007700D5" w:rsidRPr="00BD5B71" w:rsidRDefault="007700D5" w:rsidP="00D34B66">
      <w:pPr>
        <w:pStyle w:val="ListeParagraf"/>
        <w:numPr>
          <w:ilvl w:val="0"/>
          <w:numId w:val="6"/>
        </w:num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 xml:space="preserve">Başvuru elektronik olarak  </w:t>
      </w:r>
      <w:hyperlink r:id="rId7" w:history="1">
        <w:r w:rsidRPr="00BD5B71">
          <w:rPr>
            <w:rStyle w:val="Kpr"/>
            <w:rFonts w:asciiTheme="minorHAnsi" w:hAnsiTheme="minorHAnsi" w:cstheme="minorHAnsi"/>
            <w:b/>
            <w:bCs/>
            <w:sz w:val="24"/>
            <w:szCs w:val="24"/>
          </w:rPr>
          <w:t>hidrojen@hidrojenteknolojileri.org</w:t>
        </w:r>
      </w:hyperlink>
      <w:r w:rsidRPr="00BD5B71">
        <w:rPr>
          <w:rFonts w:asciiTheme="minorHAnsi" w:hAnsiTheme="minorHAnsi" w:cstheme="minorHAnsi"/>
          <w:sz w:val="24"/>
          <w:szCs w:val="24"/>
        </w:rPr>
        <w:t xml:space="preserve">  adresine dosyaların gönderilmesi yoluyla yapılır. Başvuru tarihinden 5 gün içerisinde başvurunun alındığına dair teyit mesajı gönderilecektir. Teyit mesajı gelmeme durumunda Dernek Koordinatörü Fatma Taşçı ile</w:t>
      </w:r>
      <w:r w:rsidR="00D34B66">
        <w:rPr>
          <w:rFonts w:asciiTheme="minorHAnsi" w:hAnsiTheme="minorHAnsi" w:cstheme="minorHAnsi"/>
          <w:sz w:val="24"/>
          <w:szCs w:val="24"/>
        </w:rPr>
        <w:t xml:space="preserve"> GSM üzerinden </w:t>
      </w:r>
      <w:r w:rsidRPr="00BD5B71">
        <w:rPr>
          <w:rFonts w:asciiTheme="minorHAnsi" w:hAnsiTheme="minorHAnsi" w:cstheme="minorHAnsi"/>
          <w:sz w:val="24"/>
          <w:szCs w:val="24"/>
        </w:rPr>
        <w:t>temasa geçebilirsiniz</w:t>
      </w:r>
      <w:r w:rsidR="00D34B66">
        <w:rPr>
          <w:rFonts w:asciiTheme="minorHAnsi" w:hAnsiTheme="minorHAnsi" w:cstheme="minorHAnsi"/>
          <w:sz w:val="24"/>
          <w:szCs w:val="24"/>
        </w:rPr>
        <w:t>.</w:t>
      </w:r>
      <w:r w:rsidR="00D34B66" w:rsidRPr="00BD5B71">
        <w:rPr>
          <w:rFonts w:asciiTheme="minorHAnsi" w:hAnsiTheme="minorHAnsi" w:cstheme="minorHAnsi"/>
          <w:sz w:val="24"/>
          <w:szCs w:val="24"/>
        </w:rPr>
        <w:t xml:space="preserve"> </w:t>
      </w:r>
      <w:r w:rsidRPr="00BD5B71">
        <w:rPr>
          <w:rFonts w:asciiTheme="minorHAnsi" w:hAnsiTheme="minorHAnsi" w:cstheme="minorHAnsi"/>
          <w:sz w:val="24"/>
          <w:szCs w:val="24"/>
        </w:rPr>
        <w:br/>
        <w:t>+90 533 726 72 55)</w:t>
      </w:r>
      <w:r w:rsidR="00CE4E6D" w:rsidRPr="00BD5B71">
        <w:rPr>
          <w:rFonts w:asciiTheme="minorHAnsi" w:hAnsiTheme="minorHAnsi" w:cstheme="minorHAnsi"/>
          <w:sz w:val="24"/>
          <w:szCs w:val="24"/>
        </w:rPr>
        <w:t>.</w:t>
      </w:r>
    </w:p>
    <w:p w14:paraId="5E7B48A7" w14:textId="1DBEC058" w:rsidR="00F90DF4" w:rsidRPr="00BD5B71" w:rsidRDefault="00F26EF6" w:rsidP="00BD5B71">
      <w:pPr>
        <w:pStyle w:val="ListeParagraf"/>
        <w:numPr>
          <w:ilvl w:val="0"/>
          <w:numId w:val="6"/>
        </w:num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>Ödüle</w:t>
      </w:r>
      <w:r w:rsidR="007B4945" w:rsidRPr="00BD5B71">
        <w:rPr>
          <w:rFonts w:asciiTheme="minorHAnsi" w:hAnsiTheme="minorHAnsi" w:cstheme="minorHAnsi"/>
          <w:sz w:val="24"/>
          <w:szCs w:val="24"/>
        </w:rPr>
        <w:t xml:space="preserve"> aynı yıl içerisinde</w:t>
      </w:r>
      <w:r w:rsidRPr="00BD5B71">
        <w:rPr>
          <w:rFonts w:asciiTheme="minorHAnsi" w:hAnsiTheme="minorHAnsi" w:cstheme="minorHAnsi"/>
          <w:sz w:val="24"/>
          <w:szCs w:val="24"/>
        </w:rPr>
        <w:t xml:space="preserve"> </w:t>
      </w:r>
      <w:r w:rsidR="00F90DF4" w:rsidRPr="00BD5B71">
        <w:rPr>
          <w:rFonts w:asciiTheme="minorHAnsi" w:hAnsiTheme="minorHAnsi" w:cstheme="minorHAnsi"/>
          <w:b/>
          <w:bCs/>
          <w:sz w:val="24"/>
          <w:szCs w:val="24"/>
          <w:u w:val="single"/>
        </w:rPr>
        <w:t>sadece tek bir kategoride</w:t>
      </w:r>
      <w:r w:rsidRPr="00BD5B71">
        <w:rPr>
          <w:rFonts w:asciiTheme="minorHAnsi" w:hAnsiTheme="minorHAnsi" w:cstheme="minorHAnsi"/>
          <w:sz w:val="24"/>
          <w:szCs w:val="24"/>
        </w:rPr>
        <w:t xml:space="preserve"> başvuru yapılabilir ve aday gösterilebilir. </w:t>
      </w:r>
    </w:p>
    <w:p w14:paraId="5755971D" w14:textId="718AE3BC" w:rsidR="00F26EF6" w:rsidRPr="00BD5B71" w:rsidRDefault="00F90DF4" w:rsidP="00BD5B71">
      <w:pPr>
        <w:pStyle w:val="ListeParagraf"/>
        <w:numPr>
          <w:ilvl w:val="0"/>
          <w:numId w:val="6"/>
        </w:num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>Daha önce ö</w:t>
      </w:r>
      <w:r w:rsidR="00F26EF6" w:rsidRPr="00BD5B71">
        <w:rPr>
          <w:rFonts w:asciiTheme="minorHAnsi" w:hAnsiTheme="minorHAnsi" w:cstheme="minorHAnsi"/>
          <w:sz w:val="24"/>
          <w:szCs w:val="24"/>
        </w:rPr>
        <w:t xml:space="preserve">dülü alan kişi </w:t>
      </w:r>
      <w:r w:rsidRPr="00BD5B71">
        <w:rPr>
          <w:rFonts w:asciiTheme="minorHAnsi" w:hAnsiTheme="minorHAnsi" w:cstheme="minorHAnsi"/>
          <w:sz w:val="24"/>
          <w:szCs w:val="24"/>
        </w:rPr>
        <w:t>aynı</w:t>
      </w:r>
      <w:r w:rsidR="00F26EF6" w:rsidRPr="00BD5B71">
        <w:rPr>
          <w:rFonts w:asciiTheme="minorHAnsi" w:hAnsiTheme="minorHAnsi" w:cstheme="minorHAnsi"/>
          <w:sz w:val="24"/>
          <w:szCs w:val="24"/>
        </w:rPr>
        <w:t xml:space="preserve"> kategori</w:t>
      </w:r>
      <w:r w:rsidRPr="00BD5B71">
        <w:rPr>
          <w:rFonts w:asciiTheme="minorHAnsi" w:hAnsiTheme="minorHAnsi" w:cstheme="minorHAnsi"/>
          <w:sz w:val="24"/>
          <w:szCs w:val="24"/>
        </w:rPr>
        <w:t>de</w:t>
      </w:r>
      <w:r w:rsidR="00F26EF6" w:rsidRPr="00BD5B71">
        <w:rPr>
          <w:rFonts w:asciiTheme="minorHAnsi" w:hAnsiTheme="minorHAnsi" w:cstheme="minorHAnsi"/>
          <w:sz w:val="24"/>
          <w:szCs w:val="24"/>
        </w:rPr>
        <w:t xml:space="preserve"> bir daha aday gösterilemez</w:t>
      </w:r>
      <w:r w:rsidRPr="00BD5B71">
        <w:rPr>
          <w:rFonts w:asciiTheme="minorHAnsi" w:hAnsiTheme="minorHAnsi" w:cstheme="minorHAnsi"/>
          <w:sz w:val="24"/>
          <w:szCs w:val="24"/>
        </w:rPr>
        <w:t>, fakat farklı kategorilerde aday gösterilebilir.</w:t>
      </w:r>
      <w:r w:rsidR="00F26EF6" w:rsidRPr="00BD5B71">
        <w:rPr>
          <w:rFonts w:asciiTheme="minorHAnsi" w:hAnsiTheme="minorHAnsi" w:cstheme="minorHAnsi"/>
          <w:sz w:val="24"/>
          <w:szCs w:val="24"/>
        </w:rPr>
        <w:t> </w:t>
      </w:r>
    </w:p>
    <w:p w14:paraId="4D1FBE31" w14:textId="77777777" w:rsidR="00D34EDA" w:rsidRPr="00BD5B71" w:rsidRDefault="00D34EDA" w:rsidP="00BD5B71">
      <w:pPr>
        <w:pStyle w:val="ListeParagraf"/>
        <w:numPr>
          <w:ilvl w:val="0"/>
          <w:numId w:val="7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 xml:space="preserve">Teknoloji Ödülü için kurumun en üst yetkilisinin bilgileri girilmelidir. </w:t>
      </w:r>
    </w:p>
    <w:p w14:paraId="5CCD7F52" w14:textId="08EBC526" w:rsidR="00CA68D1" w:rsidRPr="00BD5B71" w:rsidRDefault="00D96075" w:rsidP="00BD5B71">
      <w:pPr>
        <w:pStyle w:val="ListeParagraf"/>
        <w:numPr>
          <w:ilvl w:val="0"/>
          <w:numId w:val="7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>Önerilen</w:t>
      </w:r>
      <w:r w:rsidR="00CA68D1" w:rsidRPr="00BD5B71">
        <w:rPr>
          <w:rFonts w:asciiTheme="minorHAnsi" w:hAnsiTheme="minorHAnsi" w:cstheme="minorHAnsi"/>
          <w:sz w:val="24"/>
          <w:szCs w:val="24"/>
        </w:rPr>
        <w:t xml:space="preserve"> adayı</w:t>
      </w:r>
      <w:r w:rsidRPr="00BD5B71">
        <w:rPr>
          <w:rFonts w:asciiTheme="minorHAnsi" w:hAnsiTheme="minorHAnsi" w:cstheme="minorHAnsi"/>
          <w:sz w:val="24"/>
          <w:szCs w:val="24"/>
        </w:rPr>
        <w:t>n</w:t>
      </w:r>
      <w:r w:rsidR="00CA68D1" w:rsidRPr="00BD5B71">
        <w:rPr>
          <w:rFonts w:asciiTheme="minorHAnsi" w:hAnsiTheme="minorHAnsi" w:cstheme="minorHAnsi"/>
          <w:sz w:val="24"/>
          <w:szCs w:val="24"/>
        </w:rPr>
        <w:t xml:space="preserve"> </w:t>
      </w:r>
      <w:r w:rsidRPr="00BD5B71">
        <w:rPr>
          <w:rFonts w:asciiTheme="minorHAnsi" w:hAnsiTheme="minorHAnsi" w:cstheme="minorHAnsi"/>
          <w:sz w:val="24"/>
          <w:szCs w:val="24"/>
        </w:rPr>
        <w:t>özgeçmişi</w:t>
      </w:r>
      <w:r w:rsidR="00CA68D1" w:rsidRPr="00BD5B71">
        <w:rPr>
          <w:rFonts w:asciiTheme="minorHAnsi" w:hAnsiTheme="minorHAnsi" w:cstheme="minorHAnsi"/>
          <w:sz w:val="24"/>
          <w:szCs w:val="24"/>
        </w:rPr>
        <w:t xml:space="preserve"> aşağıdaki maddeler</w:t>
      </w:r>
      <w:r w:rsidR="00D37BB1" w:rsidRPr="00BD5B71">
        <w:rPr>
          <w:rFonts w:asciiTheme="minorHAnsi" w:hAnsiTheme="minorHAnsi" w:cstheme="minorHAnsi"/>
          <w:sz w:val="24"/>
          <w:szCs w:val="24"/>
        </w:rPr>
        <w:t>den ilgili olanları içermelidir</w:t>
      </w:r>
      <w:r w:rsidR="00CA68D1" w:rsidRPr="00BD5B71">
        <w:rPr>
          <w:rFonts w:asciiTheme="minorHAnsi" w:hAnsiTheme="minorHAnsi" w:cstheme="minorHAnsi"/>
          <w:sz w:val="24"/>
          <w:szCs w:val="24"/>
        </w:rPr>
        <w:t>:</w:t>
      </w:r>
    </w:p>
    <w:p w14:paraId="6F14C90D" w14:textId="77777777" w:rsidR="00CA68D1" w:rsidRPr="00BD5B71" w:rsidRDefault="00CA68D1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sz w:val="24"/>
          <w:szCs w:val="24"/>
          <w:lang w:eastAsia="en-US"/>
        </w:rPr>
      </w:pPr>
      <w:r w:rsidRPr="00BD5B71">
        <w:rPr>
          <w:rFonts w:asciiTheme="minorHAnsi" w:hAnsiTheme="minorHAnsi" w:cstheme="minorHAnsi"/>
          <w:sz w:val="24"/>
          <w:szCs w:val="24"/>
          <w:lang w:eastAsia="en-US"/>
        </w:rPr>
        <w:t>Eğitim bilgileri</w:t>
      </w:r>
    </w:p>
    <w:p w14:paraId="0B71E126" w14:textId="77777777" w:rsidR="00CA68D1" w:rsidRPr="00BD5B71" w:rsidRDefault="00CA68D1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sz w:val="24"/>
          <w:szCs w:val="24"/>
          <w:lang w:eastAsia="en-US"/>
        </w:rPr>
      </w:pPr>
      <w:r w:rsidRPr="00BD5B71">
        <w:rPr>
          <w:rFonts w:asciiTheme="minorHAnsi" w:hAnsiTheme="minorHAnsi" w:cstheme="minorHAnsi"/>
          <w:sz w:val="24"/>
          <w:szCs w:val="24"/>
          <w:lang w:eastAsia="en-US"/>
        </w:rPr>
        <w:t>Çalıştığı kurumlar ve görevleri</w:t>
      </w:r>
    </w:p>
    <w:p w14:paraId="2AD73829" w14:textId="77777777" w:rsidR="00CA68D1" w:rsidRPr="00BD5B71" w:rsidRDefault="00CA68D1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sz w:val="24"/>
          <w:szCs w:val="24"/>
          <w:lang w:eastAsia="en-US"/>
        </w:rPr>
      </w:pPr>
      <w:r w:rsidRPr="00BD5B71">
        <w:rPr>
          <w:rFonts w:asciiTheme="minorHAnsi" w:hAnsiTheme="minorHAnsi" w:cstheme="minorHAnsi"/>
          <w:sz w:val="24"/>
          <w:szCs w:val="24"/>
          <w:lang w:eastAsia="en-US"/>
        </w:rPr>
        <w:t>Çalışma konuları</w:t>
      </w:r>
    </w:p>
    <w:p w14:paraId="1D925011" w14:textId="1116677B" w:rsidR="00CA68D1" w:rsidRPr="00BD5B71" w:rsidRDefault="00CA68D1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sz w:val="24"/>
          <w:szCs w:val="24"/>
          <w:lang w:eastAsia="en-US"/>
        </w:rPr>
      </w:pPr>
      <w:r w:rsidRPr="00BD5B71">
        <w:rPr>
          <w:rFonts w:asciiTheme="minorHAnsi" w:hAnsiTheme="minorHAnsi" w:cstheme="minorHAnsi"/>
          <w:sz w:val="24"/>
          <w:szCs w:val="24"/>
          <w:lang w:eastAsia="en-US"/>
        </w:rPr>
        <w:t>Yayınlar</w:t>
      </w:r>
    </w:p>
    <w:p w14:paraId="238CA237" w14:textId="2DBC382A" w:rsidR="00CA68D1" w:rsidRPr="00BD5B71" w:rsidRDefault="00CA68D1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sz w:val="24"/>
          <w:szCs w:val="24"/>
          <w:lang w:eastAsia="en-US"/>
        </w:rPr>
      </w:pPr>
      <w:r w:rsidRPr="00BD5B71">
        <w:rPr>
          <w:rFonts w:asciiTheme="minorHAnsi" w:hAnsiTheme="minorHAnsi" w:cstheme="minorHAnsi"/>
          <w:sz w:val="24"/>
          <w:szCs w:val="24"/>
          <w:lang w:eastAsia="en-US"/>
        </w:rPr>
        <w:t>Ödüller</w:t>
      </w:r>
    </w:p>
    <w:p w14:paraId="4DAB3FF4" w14:textId="77777777" w:rsidR="00D96075" w:rsidRPr="00BD5B71" w:rsidRDefault="00D96075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BD5B71">
        <w:rPr>
          <w:rFonts w:asciiTheme="minorHAnsi" w:hAnsiTheme="minorHAnsi" w:cstheme="minorHAnsi"/>
          <w:bCs/>
          <w:sz w:val="24"/>
          <w:szCs w:val="24"/>
        </w:rPr>
        <w:t>Ulusal ve/veya uluslararası kuruluşlarda görevler ve üyelikler</w:t>
      </w:r>
    </w:p>
    <w:p w14:paraId="0328F964" w14:textId="77777777" w:rsidR="00D96075" w:rsidRPr="00BD5B71" w:rsidRDefault="00D96075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BD5B71">
        <w:rPr>
          <w:rFonts w:asciiTheme="minorHAnsi" w:hAnsiTheme="minorHAnsi" w:cstheme="minorHAnsi"/>
          <w:bCs/>
          <w:sz w:val="24"/>
          <w:szCs w:val="24"/>
        </w:rPr>
        <w:t>Ulusal ve/veya uluslararası bilimsel dergilerde görevler</w:t>
      </w:r>
    </w:p>
    <w:p w14:paraId="31592245" w14:textId="3B94529B" w:rsidR="00D96075" w:rsidRPr="00BD5B71" w:rsidRDefault="00D96075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BD5B71">
        <w:rPr>
          <w:rFonts w:asciiTheme="minorHAnsi" w:hAnsiTheme="minorHAnsi" w:cstheme="minorHAnsi"/>
          <w:bCs/>
          <w:sz w:val="24"/>
          <w:szCs w:val="24"/>
        </w:rPr>
        <w:t>Ulusal ve/veya uluslararası bilimsel etkinliklerde görevler</w:t>
      </w:r>
    </w:p>
    <w:p w14:paraId="02E7E7EC" w14:textId="248F8766" w:rsidR="00CA68D1" w:rsidRPr="00BD5B71" w:rsidRDefault="00D96075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BD5B71">
        <w:rPr>
          <w:rFonts w:asciiTheme="minorHAnsi" w:hAnsiTheme="minorHAnsi" w:cstheme="minorHAnsi"/>
          <w:bCs/>
          <w:sz w:val="24"/>
          <w:szCs w:val="24"/>
        </w:rPr>
        <w:t>Hidrojen teknolojileri alanında görev alınan toplumsal, kültürel veya sosyal etkinlikler</w:t>
      </w:r>
    </w:p>
    <w:p w14:paraId="314A1DEF" w14:textId="70720ADF" w:rsidR="00F90B51" w:rsidRPr="00BD5B71" w:rsidRDefault="00F90B51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BD5B71">
        <w:rPr>
          <w:rFonts w:asciiTheme="minorHAnsi" w:hAnsiTheme="minorHAnsi" w:cstheme="minorHAnsi"/>
          <w:bCs/>
          <w:sz w:val="24"/>
          <w:szCs w:val="24"/>
        </w:rPr>
        <w:t>Hidrojen teknolojileri alanında patent, marka tescil, yeni uygulama örnekleri, özgün yöntem vb. çalışmalar</w:t>
      </w:r>
    </w:p>
    <w:p w14:paraId="6217F862" w14:textId="1FA22FD2" w:rsidR="00F90B51" w:rsidRPr="00BD5B71" w:rsidRDefault="00F90B51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BD5B71">
        <w:rPr>
          <w:rFonts w:asciiTheme="minorHAnsi" w:hAnsiTheme="minorHAnsi" w:cstheme="minorHAnsi"/>
          <w:bCs/>
          <w:sz w:val="24"/>
          <w:szCs w:val="24"/>
        </w:rPr>
        <w:t>Hidrojen teknolojileri alanında eğitim-öğretim veya kurumsal katkı (verilen dersler, kurulan laboratuvar, program açmaya katkı, öğrenci toplulukları vb.)</w:t>
      </w:r>
    </w:p>
    <w:p w14:paraId="001323A9" w14:textId="078FC4CE" w:rsidR="00CA68D1" w:rsidRPr="00BD5B71" w:rsidRDefault="00D96075" w:rsidP="00BD5B71">
      <w:pPr>
        <w:pStyle w:val="ListeParagraf"/>
        <w:numPr>
          <w:ilvl w:val="1"/>
          <w:numId w:val="7"/>
        </w:numPr>
        <w:jc w:val="both"/>
        <w:rPr>
          <w:rFonts w:asciiTheme="minorHAnsi" w:hAnsiTheme="minorHAnsi" w:cstheme="minorHAnsi"/>
          <w:bCs/>
          <w:sz w:val="24"/>
          <w:szCs w:val="24"/>
        </w:rPr>
      </w:pPr>
      <w:r w:rsidRPr="00BD5B71">
        <w:rPr>
          <w:rFonts w:asciiTheme="minorHAnsi" w:hAnsiTheme="minorHAnsi" w:cstheme="minorHAnsi"/>
          <w:bCs/>
          <w:sz w:val="24"/>
          <w:szCs w:val="24"/>
        </w:rPr>
        <w:t xml:space="preserve">Danışmanlık yaptığı </w:t>
      </w:r>
      <w:r w:rsidR="00F90B51" w:rsidRPr="00BD5B71">
        <w:rPr>
          <w:rFonts w:asciiTheme="minorHAnsi" w:hAnsiTheme="minorHAnsi" w:cstheme="minorHAnsi"/>
          <w:bCs/>
          <w:sz w:val="24"/>
          <w:szCs w:val="24"/>
        </w:rPr>
        <w:t xml:space="preserve">lisansüstü </w:t>
      </w:r>
      <w:r w:rsidRPr="00BD5B71">
        <w:rPr>
          <w:rFonts w:asciiTheme="minorHAnsi" w:hAnsiTheme="minorHAnsi" w:cstheme="minorHAnsi"/>
          <w:bCs/>
          <w:sz w:val="24"/>
          <w:szCs w:val="24"/>
        </w:rPr>
        <w:t xml:space="preserve">öğrenciler </w:t>
      </w:r>
    </w:p>
    <w:p w14:paraId="250999DA" w14:textId="77777777" w:rsidR="00D34EDA" w:rsidRPr="00BD5B71" w:rsidRDefault="00D34EDA" w:rsidP="00BD5B71">
      <w:pPr>
        <w:pStyle w:val="ListeParagraf"/>
        <w:numPr>
          <w:ilvl w:val="0"/>
          <w:numId w:val="7"/>
        </w:num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>Başvuru koşullarından herhangi birini sağlamayan, belgeleri tam olmayan ve son başvuru günü mesai bitiminden sonra gelen başvurular işleme konulmaz.</w:t>
      </w:r>
    </w:p>
    <w:p w14:paraId="13D3CADC" w14:textId="77777777" w:rsidR="00CA68D1" w:rsidRPr="00BD5B71" w:rsidRDefault="00CA68D1" w:rsidP="00BD5B71">
      <w:pPr>
        <w:pStyle w:val="ListeParagraf"/>
        <w:jc w:val="both"/>
        <w:rPr>
          <w:rFonts w:asciiTheme="minorHAnsi" w:hAnsiTheme="minorHAnsi" w:cstheme="minorHAnsi"/>
          <w:sz w:val="24"/>
          <w:szCs w:val="24"/>
          <w:lang w:eastAsia="en-US"/>
        </w:rPr>
      </w:pPr>
    </w:p>
    <w:p w14:paraId="1DE85924" w14:textId="40528ECB" w:rsidR="00F90DF4" w:rsidRPr="00BD5B71" w:rsidRDefault="00F90DF4" w:rsidP="00BD5B71">
      <w:pPr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b/>
          <w:bCs/>
          <w:sz w:val="24"/>
          <w:szCs w:val="24"/>
        </w:rPr>
        <w:t>İstenilen Belgeler:</w:t>
      </w:r>
    </w:p>
    <w:p w14:paraId="6FF66343" w14:textId="77047E8F" w:rsidR="00393C63" w:rsidRPr="00BD5B71" w:rsidRDefault="00393C63" w:rsidP="00BD5B71">
      <w:pPr>
        <w:pStyle w:val="ListeParagraf"/>
        <w:numPr>
          <w:ilvl w:val="0"/>
          <w:numId w:val="7"/>
        </w:num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 xml:space="preserve">Başvuru dilekçesi </w:t>
      </w:r>
    </w:p>
    <w:p w14:paraId="2FB9C82C" w14:textId="2F7EFBAD" w:rsidR="00F90DF4" w:rsidRPr="00BD5B71" w:rsidRDefault="00FD71BB" w:rsidP="00BD5B71">
      <w:pPr>
        <w:pStyle w:val="ListeParagraf"/>
        <w:numPr>
          <w:ilvl w:val="0"/>
          <w:numId w:val="7"/>
        </w:num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>Aday öneri</w:t>
      </w:r>
      <w:r w:rsidR="00F90DF4" w:rsidRPr="00BD5B71">
        <w:rPr>
          <w:rFonts w:asciiTheme="minorHAnsi" w:hAnsiTheme="minorHAnsi" w:cstheme="minorHAnsi"/>
          <w:sz w:val="24"/>
          <w:szCs w:val="24"/>
        </w:rPr>
        <w:t xml:space="preserve"> </w:t>
      </w:r>
      <w:r w:rsidR="007B4945" w:rsidRPr="00BD5B71">
        <w:rPr>
          <w:rFonts w:asciiTheme="minorHAnsi" w:hAnsiTheme="minorHAnsi" w:cstheme="minorHAnsi"/>
          <w:sz w:val="24"/>
          <w:szCs w:val="24"/>
        </w:rPr>
        <w:t>f</w:t>
      </w:r>
      <w:r w:rsidR="00F90DF4" w:rsidRPr="00BD5B71">
        <w:rPr>
          <w:rFonts w:asciiTheme="minorHAnsi" w:hAnsiTheme="minorHAnsi" w:cstheme="minorHAnsi"/>
          <w:sz w:val="24"/>
          <w:szCs w:val="24"/>
        </w:rPr>
        <w:t>ormu</w:t>
      </w:r>
    </w:p>
    <w:p w14:paraId="0FC70112" w14:textId="337EF563" w:rsidR="007B4945" w:rsidRPr="00BD5B71" w:rsidRDefault="00F90DF4" w:rsidP="00BD5B71">
      <w:pPr>
        <w:pStyle w:val="ListeParagraf"/>
        <w:numPr>
          <w:ilvl w:val="0"/>
          <w:numId w:val="7"/>
        </w:num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 xml:space="preserve">Detaylı özgeçmiş </w:t>
      </w:r>
    </w:p>
    <w:p w14:paraId="1105FF66" w14:textId="0B92E194" w:rsidR="007B4945" w:rsidRPr="00BD5B71" w:rsidRDefault="007B4945" w:rsidP="00BD5B71">
      <w:pPr>
        <w:pStyle w:val="ListeParagraf"/>
        <w:numPr>
          <w:ilvl w:val="0"/>
          <w:numId w:val="7"/>
        </w:num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 xml:space="preserve">En fazla 2 referans mektubu (zorunlu değildir) </w:t>
      </w:r>
    </w:p>
    <w:p w14:paraId="0F549E97" w14:textId="08E54A38" w:rsidR="007B4945" w:rsidRPr="00BD5B71" w:rsidRDefault="007B4945" w:rsidP="00BD5B71">
      <w:pPr>
        <w:pStyle w:val="ListeParagraf"/>
        <w:numPr>
          <w:ilvl w:val="0"/>
          <w:numId w:val="7"/>
        </w:num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  <w:r w:rsidRPr="00BD5B71">
        <w:rPr>
          <w:rFonts w:asciiTheme="minorHAnsi" w:hAnsiTheme="minorHAnsi" w:cstheme="minorHAnsi"/>
          <w:sz w:val="24"/>
          <w:szCs w:val="24"/>
        </w:rPr>
        <w:t xml:space="preserve">Adayın fotoğrafı </w:t>
      </w:r>
    </w:p>
    <w:p w14:paraId="1109B315" w14:textId="77777777" w:rsidR="00F90DF4" w:rsidRPr="00BD5B71" w:rsidRDefault="00F90DF4" w:rsidP="00BD5B71">
      <w:pPr>
        <w:shd w:val="clear" w:color="auto" w:fill="FFFFFF"/>
        <w:spacing w:after="150"/>
        <w:jc w:val="both"/>
        <w:rPr>
          <w:rFonts w:asciiTheme="minorHAnsi" w:hAnsiTheme="minorHAnsi" w:cstheme="minorHAnsi"/>
          <w:sz w:val="24"/>
          <w:szCs w:val="24"/>
        </w:rPr>
      </w:pPr>
    </w:p>
    <w:p w14:paraId="62FB71F2" w14:textId="77777777" w:rsidR="00F90DF4" w:rsidRPr="00BD5B71" w:rsidRDefault="00F90DF4" w:rsidP="00BD5B71">
      <w:pPr>
        <w:shd w:val="clear" w:color="auto" w:fill="FFFFFF"/>
        <w:spacing w:after="150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742FC5D8" w14:textId="001833CF" w:rsidR="00F90DF4" w:rsidRPr="00BD5B71" w:rsidRDefault="00F90DF4" w:rsidP="00BD5B71">
      <w:pPr>
        <w:spacing w:after="160" w:line="259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p w14:paraId="3064590F" w14:textId="3AE938C9" w:rsidR="00DB25EC" w:rsidRPr="00BD5B71" w:rsidRDefault="00DB25EC" w:rsidP="00BD5B71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DB25EC" w:rsidRPr="00BD5B71" w:rsidSect="00F95E0C">
      <w:headerReference w:type="default" r:id="rId8"/>
      <w:pgSz w:w="11906" w:h="16838"/>
      <w:pgMar w:top="1080" w:right="1417" w:bottom="851" w:left="1417" w:header="1057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BCBF6" w14:textId="77777777" w:rsidR="00F95E0C" w:rsidRDefault="00F95E0C" w:rsidP="00965B06">
      <w:r>
        <w:separator/>
      </w:r>
    </w:p>
  </w:endnote>
  <w:endnote w:type="continuationSeparator" w:id="0">
    <w:p w14:paraId="615DA942" w14:textId="77777777" w:rsidR="00F95E0C" w:rsidRDefault="00F95E0C" w:rsidP="00965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48F2E" w14:textId="77777777" w:rsidR="00F95E0C" w:rsidRDefault="00F95E0C" w:rsidP="00965B06">
      <w:r>
        <w:separator/>
      </w:r>
    </w:p>
  </w:footnote>
  <w:footnote w:type="continuationSeparator" w:id="0">
    <w:p w14:paraId="10D1DF82" w14:textId="77777777" w:rsidR="00F95E0C" w:rsidRDefault="00F95E0C" w:rsidP="00965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E27FC" w14:textId="77777777" w:rsidR="00BD5B71" w:rsidRDefault="00393C63" w:rsidP="00393C63">
    <w:pPr>
      <w:pStyle w:val="stBilgi"/>
      <w:tabs>
        <w:tab w:val="clear" w:pos="4680"/>
        <w:tab w:val="clear" w:pos="9360"/>
        <w:tab w:val="left" w:pos="2282"/>
      </w:tabs>
    </w:pPr>
    <w:r w:rsidRPr="00D96075">
      <w:rPr>
        <w:noProof/>
      </w:rPr>
      <w:drawing>
        <wp:anchor distT="0" distB="0" distL="114300" distR="114300" simplePos="0" relativeHeight="251659264" behindDoc="1" locked="0" layoutInCell="1" allowOverlap="1" wp14:anchorId="4E465A80" wp14:editId="3898ED7F">
          <wp:simplePos x="0" y="0"/>
          <wp:positionH relativeFrom="column">
            <wp:posOffset>-767080</wp:posOffset>
          </wp:positionH>
          <wp:positionV relativeFrom="paragraph">
            <wp:posOffset>-615950</wp:posOffset>
          </wp:positionV>
          <wp:extent cx="1835785" cy="1571625"/>
          <wp:effectExtent l="0" t="0" r="0" b="0"/>
          <wp:wrapTight wrapText="bothSides">
            <wp:wrapPolygon edited="0">
              <wp:start x="10086" y="2356"/>
              <wp:lineTo x="7845" y="3142"/>
              <wp:lineTo x="3362" y="5760"/>
              <wp:lineTo x="2017" y="11258"/>
              <wp:lineTo x="1569" y="16756"/>
              <wp:lineTo x="4035" y="18589"/>
              <wp:lineTo x="5604" y="19113"/>
              <wp:lineTo x="15466" y="19113"/>
              <wp:lineTo x="19052" y="17804"/>
              <wp:lineTo x="19949" y="16233"/>
              <wp:lineTo x="19725" y="11258"/>
              <wp:lineTo x="18604" y="8378"/>
              <wp:lineTo x="18156" y="5498"/>
              <wp:lineTo x="14345" y="3142"/>
              <wp:lineTo x="11207" y="2356"/>
              <wp:lineTo x="10086" y="2356"/>
            </wp:wrapPolygon>
          </wp:wrapTight>
          <wp:docPr id="489833526" name="Picture 2" descr="Hidrojen Teknolojileri Derneğ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idrojen Teknolojileri Derneğ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785" cy="1571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4B8470BE" w14:textId="77777777" w:rsidR="00BD5B71" w:rsidRDefault="00BD5B71" w:rsidP="00393C63">
    <w:pPr>
      <w:pStyle w:val="stBilgi"/>
      <w:tabs>
        <w:tab w:val="clear" w:pos="4680"/>
        <w:tab w:val="clear" w:pos="9360"/>
        <w:tab w:val="left" w:pos="2282"/>
      </w:tabs>
    </w:pPr>
  </w:p>
  <w:p w14:paraId="3FDD095E" w14:textId="77777777" w:rsidR="00BD5B71" w:rsidRDefault="00BD5B71" w:rsidP="00393C63">
    <w:pPr>
      <w:pStyle w:val="stBilgi"/>
      <w:tabs>
        <w:tab w:val="clear" w:pos="4680"/>
        <w:tab w:val="clear" w:pos="9360"/>
        <w:tab w:val="left" w:pos="2282"/>
      </w:tabs>
    </w:pPr>
  </w:p>
  <w:p w14:paraId="7E2DE503" w14:textId="77777777" w:rsidR="00BD5B71" w:rsidRDefault="00BD5B71" w:rsidP="00393C63">
    <w:pPr>
      <w:pStyle w:val="stBilgi"/>
      <w:tabs>
        <w:tab w:val="clear" w:pos="4680"/>
        <w:tab w:val="clear" w:pos="9360"/>
        <w:tab w:val="left" w:pos="2282"/>
      </w:tabs>
    </w:pPr>
  </w:p>
  <w:p w14:paraId="7E42E29A" w14:textId="77777777" w:rsidR="00BD5B71" w:rsidRDefault="00BD5B71" w:rsidP="00BD5B71">
    <w:pPr>
      <w:pStyle w:val="stBilgi"/>
      <w:tabs>
        <w:tab w:val="clear" w:pos="4680"/>
        <w:tab w:val="clear" w:pos="9360"/>
        <w:tab w:val="left" w:pos="2282"/>
      </w:tabs>
      <w:rPr>
        <w:b/>
        <w:color w:val="002060"/>
        <w:sz w:val="32"/>
        <w:szCs w:val="40"/>
      </w:rPr>
    </w:pPr>
  </w:p>
  <w:p w14:paraId="62A07521" w14:textId="44D6C4A6" w:rsidR="00393C63" w:rsidRDefault="00393C63" w:rsidP="00BD5B71">
    <w:pPr>
      <w:pStyle w:val="stBilgi"/>
      <w:tabs>
        <w:tab w:val="clear" w:pos="4680"/>
        <w:tab w:val="clear" w:pos="9360"/>
        <w:tab w:val="left" w:pos="2282"/>
      </w:tabs>
      <w:jc w:val="center"/>
      <w:rPr>
        <w:b/>
        <w:color w:val="002060"/>
        <w:sz w:val="32"/>
        <w:szCs w:val="40"/>
      </w:rPr>
    </w:pPr>
    <w:r w:rsidRPr="00393C63">
      <w:rPr>
        <w:b/>
        <w:color w:val="002060"/>
        <w:sz w:val="32"/>
        <w:szCs w:val="40"/>
      </w:rPr>
      <w:t>Hidrojen Teknolojileri Derneği Ödülleri</w:t>
    </w:r>
  </w:p>
  <w:p w14:paraId="2AEC694D" w14:textId="0CC70EA7" w:rsidR="00BD5B71" w:rsidRDefault="00BD5B71" w:rsidP="00BD5B71">
    <w:pPr>
      <w:pStyle w:val="stBilgi"/>
      <w:tabs>
        <w:tab w:val="clear" w:pos="4680"/>
        <w:tab w:val="clear" w:pos="9360"/>
        <w:tab w:val="left" w:pos="2282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C106C"/>
    <w:multiLevelType w:val="hybridMultilevel"/>
    <w:tmpl w:val="6ECAC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11B4F"/>
    <w:multiLevelType w:val="hybridMultilevel"/>
    <w:tmpl w:val="FAA8BA30"/>
    <w:lvl w:ilvl="0" w:tplc="6CAECF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45972"/>
    <w:multiLevelType w:val="hybridMultilevel"/>
    <w:tmpl w:val="4E28BC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606FE"/>
    <w:multiLevelType w:val="singleLevel"/>
    <w:tmpl w:val="BA8AAF0C"/>
    <w:lvl w:ilvl="0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</w:abstractNum>
  <w:abstractNum w:abstractNumId="4" w15:restartNumberingAfterBreak="0">
    <w:nsid w:val="5FB45563"/>
    <w:multiLevelType w:val="hybridMultilevel"/>
    <w:tmpl w:val="4BC8B44A"/>
    <w:lvl w:ilvl="0" w:tplc="61F201B8">
      <w:start w:val="3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65A11825"/>
    <w:multiLevelType w:val="multilevel"/>
    <w:tmpl w:val="13481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22E6C"/>
    <w:multiLevelType w:val="hybridMultilevel"/>
    <w:tmpl w:val="421CB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B96597"/>
    <w:multiLevelType w:val="hybridMultilevel"/>
    <w:tmpl w:val="CAE08B46"/>
    <w:lvl w:ilvl="0" w:tplc="65B89C9E">
      <w:start w:val="1"/>
      <w:numFmt w:val="lowerLetter"/>
      <w:lvlText w:val="%1)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053276">
    <w:abstractNumId w:val="3"/>
  </w:num>
  <w:num w:numId="2" w16cid:durableId="468859786">
    <w:abstractNumId w:val="2"/>
  </w:num>
  <w:num w:numId="3" w16cid:durableId="14085708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32903212">
    <w:abstractNumId w:val="5"/>
  </w:num>
  <w:num w:numId="5" w16cid:durableId="282543656">
    <w:abstractNumId w:val="1"/>
  </w:num>
  <w:num w:numId="6" w16cid:durableId="798841751">
    <w:abstractNumId w:val="6"/>
  </w:num>
  <w:num w:numId="7" w16cid:durableId="1726760977">
    <w:abstractNumId w:val="0"/>
  </w:num>
  <w:num w:numId="8" w16cid:durableId="6210398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2sDQ2NTAwNTE0sjRU0lEKTi0uzszPAykwrQUA8YNN+SwAAAA="/>
  </w:docVars>
  <w:rsids>
    <w:rsidRoot w:val="003B496F"/>
    <w:rsid w:val="00020633"/>
    <w:rsid w:val="00194E37"/>
    <w:rsid w:val="001967C9"/>
    <w:rsid w:val="00221E42"/>
    <w:rsid w:val="002A4D61"/>
    <w:rsid w:val="0036024E"/>
    <w:rsid w:val="00367CCA"/>
    <w:rsid w:val="00393C63"/>
    <w:rsid w:val="003B496F"/>
    <w:rsid w:val="003E43D3"/>
    <w:rsid w:val="003F2DF8"/>
    <w:rsid w:val="00436655"/>
    <w:rsid w:val="005049B7"/>
    <w:rsid w:val="00532D6E"/>
    <w:rsid w:val="00562C80"/>
    <w:rsid w:val="0057633D"/>
    <w:rsid w:val="00601DCB"/>
    <w:rsid w:val="00610C13"/>
    <w:rsid w:val="00634C01"/>
    <w:rsid w:val="00643247"/>
    <w:rsid w:val="0067399E"/>
    <w:rsid w:val="0069691F"/>
    <w:rsid w:val="006A2FD1"/>
    <w:rsid w:val="006E14F1"/>
    <w:rsid w:val="00720B08"/>
    <w:rsid w:val="007700D5"/>
    <w:rsid w:val="007B4945"/>
    <w:rsid w:val="007B7D36"/>
    <w:rsid w:val="007E3822"/>
    <w:rsid w:val="0081228E"/>
    <w:rsid w:val="00877512"/>
    <w:rsid w:val="008D11E6"/>
    <w:rsid w:val="008F2245"/>
    <w:rsid w:val="008F28BD"/>
    <w:rsid w:val="00905449"/>
    <w:rsid w:val="00931CC0"/>
    <w:rsid w:val="00936CEB"/>
    <w:rsid w:val="00941A0D"/>
    <w:rsid w:val="009435AA"/>
    <w:rsid w:val="00953307"/>
    <w:rsid w:val="00965B06"/>
    <w:rsid w:val="00A13647"/>
    <w:rsid w:val="00AD448D"/>
    <w:rsid w:val="00AF5A17"/>
    <w:rsid w:val="00B00DE9"/>
    <w:rsid w:val="00B7116B"/>
    <w:rsid w:val="00B803C6"/>
    <w:rsid w:val="00BB2DC4"/>
    <w:rsid w:val="00BD5B71"/>
    <w:rsid w:val="00C84DAC"/>
    <w:rsid w:val="00CA68D1"/>
    <w:rsid w:val="00CE4E6D"/>
    <w:rsid w:val="00D07626"/>
    <w:rsid w:val="00D138FA"/>
    <w:rsid w:val="00D34B66"/>
    <w:rsid w:val="00D34EDA"/>
    <w:rsid w:val="00D37BB1"/>
    <w:rsid w:val="00D538F9"/>
    <w:rsid w:val="00D96075"/>
    <w:rsid w:val="00DB25EC"/>
    <w:rsid w:val="00DC5A27"/>
    <w:rsid w:val="00E018F5"/>
    <w:rsid w:val="00E6140F"/>
    <w:rsid w:val="00E7119E"/>
    <w:rsid w:val="00E760F3"/>
    <w:rsid w:val="00E81B27"/>
    <w:rsid w:val="00E854FB"/>
    <w:rsid w:val="00E87BD5"/>
    <w:rsid w:val="00EA568F"/>
    <w:rsid w:val="00EF2805"/>
    <w:rsid w:val="00EF5429"/>
    <w:rsid w:val="00F26EF6"/>
    <w:rsid w:val="00F90B51"/>
    <w:rsid w:val="00F90DF4"/>
    <w:rsid w:val="00F95E0C"/>
    <w:rsid w:val="00FB7563"/>
    <w:rsid w:val="00FD328B"/>
    <w:rsid w:val="00FD71BB"/>
    <w:rsid w:val="00FE3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432249"/>
  <w15:chartTrackingRefBased/>
  <w15:docId w15:val="{9AC421D0-10B6-4865-8787-7994B027C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9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3B496F"/>
    <w:pPr>
      <w:keepNext/>
      <w:jc w:val="both"/>
      <w:outlineLvl w:val="0"/>
    </w:pPr>
    <w:rPr>
      <w:b/>
      <w:sz w:val="26"/>
      <w:szCs w:val="24"/>
      <w:lang w:eastAsia="en-US"/>
    </w:rPr>
  </w:style>
  <w:style w:type="paragraph" w:styleId="Balk2">
    <w:name w:val="heading 2"/>
    <w:basedOn w:val="Normal"/>
    <w:next w:val="Normal"/>
    <w:link w:val="Balk2Char"/>
    <w:qFormat/>
    <w:rsid w:val="003B496F"/>
    <w:pPr>
      <w:keepNext/>
      <w:jc w:val="both"/>
      <w:outlineLvl w:val="1"/>
    </w:pPr>
    <w:rPr>
      <w:b/>
      <w:sz w:val="28"/>
      <w:szCs w:val="24"/>
      <w:lang w:eastAsia="en-US"/>
    </w:rPr>
  </w:style>
  <w:style w:type="paragraph" w:styleId="Balk3">
    <w:name w:val="heading 3"/>
    <w:basedOn w:val="Normal"/>
    <w:next w:val="Normal"/>
    <w:link w:val="Balk3Char"/>
    <w:qFormat/>
    <w:rsid w:val="003B496F"/>
    <w:pPr>
      <w:keepNext/>
      <w:outlineLvl w:val="2"/>
    </w:pPr>
    <w:rPr>
      <w:sz w:val="28"/>
      <w:szCs w:val="24"/>
      <w:lang w:eastAsia="en-US"/>
    </w:rPr>
  </w:style>
  <w:style w:type="paragraph" w:styleId="Balk4">
    <w:name w:val="heading 4"/>
    <w:basedOn w:val="Normal"/>
    <w:next w:val="Normal"/>
    <w:link w:val="Balk4Char"/>
    <w:semiHidden/>
    <w:unhideWhenUsed/>
    <w:qFormat/>
    <w:rsid w:val="003B496F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nhideWhenUsed/>
    <w:qFormat/>
    <w:rsid w:val="003B496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3B496F"/>
    <w:rPr>
      <w:rFonts w:ascii="Times New Roman" w:eastAsia="Times New Roman" w:hAnsi="Times New Roman" w:cs="Times New Roman"/>
      <w:b/>
      <w:sz w:val="26"/>
      <w:szCs w:val="24"/>
    </w:rPr>
  </w:style>
  <w:style w:type="character" w:customStyle="1" w:styleId="Balk2Char">
    <w:name w:val="Başlık 2 Char"/>
    <w:basedOn w:val="VarsaylanParagrafYazTipi"/>
    <w:link w:val="Balk2"/>
    <w:rsid w:val="003B496F"/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Balk3Char">
    <w:name w:val="Başlık 3 Char"/>
    <w:basedOn w:val="VarsaylanParagrafYazTipi"/>
    <w:link w:val="Balk3"/>
    <w:rsid w:val="003B496F"/>
    <w:rPr>
      <w:rFonts w:ascii="Times New Roman" w:eastAsia="Times New Roman" w:hAnsi="Times New Roman" w:cs="Times New Roman"/>
      <w:sz w:val="28"/>
      <w:szCs w:val="24"/>
    </w:rPr>
  </w:style>
  <w:style w:type="character" w:customStyle="1" w:styleId="Balk4Char">
    <w:name w:val="Başlık 4 Char"/>
    <w:basedOn w:val="VarsaylanParagrafYazTipi"/>
    <w:link w:val="Balk4"/>
    <w:semiHidden/>
    <w:rsid w:val="003B496F"/>
    <w:rPr>
      <w:rFonts w:ascii="Calibri" w:eastAsia="Times New Roman" w:hAnsi="Calibri" w:cs="Times New Roman"/>
      <w:b/>
      <w:bCs/>
      <w:sz w:val="28"/>
      <w:szCs w:val="28"/>
      <w:lang w:eastAsia="tr-TR"/>
    </w:rPr>
  </w:style>
  <w:style w:type="character" w:customStyle="1" w:styleId="Balk5Char">
    <w:name w:val="Başlık 5 Char"/>
    <w:basedOn w:val="VarsaylanParagrafYazTipi"/>
    <w:link w:val="Balk5"/>
    <w:rsid w:val="003B496F"/>
    <w:rPr>
      <w:rFonts w:ascii="Calibri" w:eastAsia="Times New Roman" w:hAnsi="Calibri" w:cs="Times New Roman"/>
      <w:b/>
      <w:bCs/>
      <w:i/>
      <w:iCs/>
      <w:sz w:val="26"/>
      <w:szCs w:val="26"/>
      <w:lang w:eastAsia="tr-TR"/>
    </w:rPr>
  </w:style>
  <w:style w:type="paragraph" w:styleId="GvdeMetni">
    <w:name w:val="Body Text"/>
    <w:basedOn w:val="Normal"/>
    <w:link w:val="GvdeMetniChar"/>
    <w:rsid w:val="003B496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3B496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rsid w:val="003B496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B496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3B496F"/>
    <w:pPr>
      <w:ind w:left="720"/>
      <w:contextualSpacing/>
    </w:pPr>
  </w:style>
  <w:style w:type="table" w:styleId="TabloKlavuzu">
    <w:name w:val="Table Grid"/>
    <w:basedOn w:val="NormalTablo"/>
    <w:uiPriority w:val="59"/>
    <w:rsid w:val="003B49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AD448D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D448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D448D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965B06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65B06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393C6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393C63"/>
  </w:style>
  <w:style w:type="character" w:customStyle="1" w:styleId="AklamaMetniChar">
    <w:name w:val="Açıklama Metni Char"/>
    <w:basedOn w:val="VarsaylanParagrafYazTipi"/>
    <w:link w:val="AklamaMetni"/>
    <w:uiPriority w:val="99"/>
    <w:rsid w:val="00393C63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93C6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93C63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NormalWeb">
    <w:name w:val="Normal (Web)"/>
    <w:basedOn w:val="Normal"/>
    <w:rsid w:val="00393C63"/>
    <w:pPr>
      <w:spacing w:before="100" w:beforeAutospacing="1" w:after="119"/>
    </w:pPr>
    <w:rPr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7700D5"/>
    <w:rPr>
      <w:color w:val="605E5C"/>
      <w:shd w:val="clear" w:color="auto" w:fill="E1DFDD"/>
    </w:rPr>
  </w:style>
  <w:style w:type="character" w:customStyle="1" w:styleId="cf01">
    <w:name w:val="cf01"/>
    <w:basedOn w:val="VarsaylanParagrafYazTipi"/>
    <w:rsid w:val="007700D5"/>
    <w:rPr>
      <w:rFonts w:ascii="Segoe UI" w:hAnsi="Segoe UI" w:cs="Segoe UI" w:hint="default"/>
      <w:sz w:val="18"/>
      <w:szCs w:val="18"/>
    </w:rPr>
  </w:style>
  <w:style w:type="character" w:styleId="Gl">
    <w:name w:val="Strong"/>
    <w:basedOn w:val="VarsaylanParagrafYazTipi"/>
    <w:uiPriority w:val="22"/>
    <w:qFormat/>
    <w:rsid w:val="007700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1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idrojen@hidrojenteknolojiler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718</Words>
  <Characters>4098</Characters>
  <Application>Microsoft Office Word</Application>
  <DocSecurity>0</DocSecurity>
  <Lines>34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cen MINTAS</dc:creator>
  <cp:keywords/>
  <dc:description/>
  <cp:lastModifiedBy>Fatma Taşçı</cp:lastModifiedBy>
  <cp:revision>2</cp:revision>
  <cp:lastPrinted>2020-02-28T12:38:00Z</cp:lastPrinted>
  <dcterms:created xsi:type="dcterms:W3CDTF">2024-01-12T19:01:00Z</dcterms:created>
  <dcterms:modified xsi:type="dcterms:W3CDTF">2024-01-12T19:01:00Z</dcterms:modified>
</cp:coreProperties>
</file>